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7F02CC" w14:textId="383CCB05" w:rsidR="001E4312" w:rsidRPr="005F0CAD" w:rsidRDefault="00011FD8" w:rsidP="00665A76">
      <w:pPr>
        <w:pStyle w:val="Heading1"/>
        <w:pBdr>
          <w:bottom w:val="none" w:sz="0" w:space="0" w:color="auto"/>
        </w:pBdr>
        <w:shd w:val="clear" w:color="auto" w:fill="D9D9D9" w:themeFill="background1" w:themeFillShade="D9"/>
      </w:pPr>
      <w:r w:rsidRPr="005F0CAD">
        <w:t>Education</w:t>
      </w:r>
    </w:p>
    <w:p w14:paraId="70F337AD" w14:textId="441B3D15" w:rsidR="000B5690" w:rsidRPr="000B5690" w:rsidRDefault="00DB5476" w:rsidP="006503DB">
      <w:pPr>
        <w:pStyle w:val="ListParagraph"/>
        <w:numPr>
          <w:ilvl w:val="0"/>
          <w:numId w:val="21"/>
        </w:numPr>
      </w:pPr>
      <w:r>
        <w:t>Master of Arts</w:t>
      </w:r>
      <w:r w:rsidR="00723D1C">
        <w:t xml:space="preserve">, </w:t>
      </w:r>
      <w:r>
        <w:t>Theology &amp; Christian Ministry</w:t>
      </w:r>
      <w:r w:rsidR="00E2700E">
        <w:t xml:space="preserve">           </w:t>
      </w:r>
      <w:r w:rsidR="00FE00EF">
        <w:t xml:space="preserve">  </w:t>
      </w:r>
      <w:r w:rsidR="0083226A">
        <w:t xml:space="preserve">  </w:t>
      </w:r>
      <w:r w:rsidR="000B1031">
        <w:t xml:space="preserve">   </w:t>
      </w:r>
      <w:r w:rsidR="003105CD">
        <w:t>Franciscan University of Steubenville</w:t>
      </w:r>
      <w:r w:rsidR="0003214E">
        <w:t xml:space="preserve">, </w:t>
      </w:r>
      <w:r w:rsidR="003105CD">
        <w:t>Ohio</w:t>
      </w:r>
      <w:r w:rsidR="00846D6A">
        <w:t>,</w:t>
      </w:r>
      <w:r w:rsidR="009910F9">
        <w:t xml:space="preserve"> </w:t>
      </w:r>
      <w:r w:rsidR="003105CD">
        <w:t>2019</w:t>
      </w:r>
    </w:p>
    <w:p w14:paraId="59C8B980" w14:textId="6A43BF56" w:rsidR="001A3707" w:rsidRPr="000B0052" w:rsidRDefault="003105CD" w:rsidP="006503DB">
      <w:pPr>
        <w:pStyle w:val="ListParagraph"/>
        <w:numPr>
          <w:ilvl w:val="0"/>
          <w:numId w:val="21"/>
        </w:numPr>
        <w:spacing w:after="100"/>
      </w:pPr>
      <w:r w:rsidRPr="000B0052">
        <w:t>B</w:t>
      </w:r>
      <w:r w:rsidR="001E4312" w:rsidRPr="000B0052">
        <w:t>achelor o</w:t>
      </w:r>
      <w:r w:rsidR="008D42A4" w:rsidRPr="000B0052">
        <w:t>f Arts</w:t>
      </w:r>
      <w:r w:rsidR="00723D1C">
        <w:t xml:space="preserve">, </w:t>
      </w:r>
      <w:r w:rsidR="008D42A4" w:rsidRPr="000B0052">
        <w:t>Theology</w:t>
      </w:r>
      <w:r w:rsidR="00846D6A">
        <w:t xml:space="preserve">, </w:t>
      </w:r>
      <w:r w:rsidR="001E4312" w:rsidRPr="000B0052">
        <w:t>Business</w:t>
      </w:r>
      <w:r w:rsidR="0058390C" w:rsidRPr="000B0052">
        <w:t xml:space="preserve"> Concentration</w:t>
      </w:r>
      <w:r w:rsidR="00547A8F">
        <w:t xml:space="preserve">            </w:t>
      </w:r>
      <w:r w:rsidR="00734DB2">
        <w:t xml:space="preserve">   </w:t>
      </w:r>
      <w:r w:rsidRPr="000B0052">
        <w:t xml:space="preserve"> </w:t>
      </w:r>
      <w:r w:rsidR="009623CB" w:rsidRPr="000B0052">
        <w:t xml:space="preserve"> </w:t>
      </w:r>
      <w:r w:rsidR="00723D1C">
        <w:t xml:space="preserve"> </w:t>
      </w:r>
      <w:r w:rsidR="000B1031">
        <w:t xml:space="preserve">  </w:t>
      </w:r>
      <w:r w:rsidR="00F25D2F" w:rsidRPr="000B0052">
        <w:t xml:space="preserve">      </w:t>
      </w:r>
      <w:r w:rsidR="00110FA7">
        <w:t xml:space="preserve">   </w:t>
      </w:r>
      <w:r w:rsidR="00846D6A">
        <w:t xml:space="preserve"> </w:t>
      </w:r>
      <w:r w:rsidR="00110FA7">
        <w:t xml:space="preserve">      </w:t>
      </w:r>
      <w:r w:rsidRPr="000B0052">
        <w:t>University of Dallas</w:t>
      </w:r>
      <w:r w:rsidR="0003214E">
        <w:t xml:space="preserve">, </w:t>
      </w:r>
      <w:r w:rsidR="003F13A6" w:rsidRPr="000B0052">
        <w:t>Texas</w:t>
      </w:r>
      <w:r w:rsidR="009910F9">
        <w:t xml:space="preserve">, </w:t>
      </w:r>
      <w:r w:rsidRPr="000B0052">
        <w:t>2013</w:t>
      </w:r>
    </w:p>
    <w:p w14:paraId="176D3BFB" w14:textId="6EE33F2E" w:rsidR="0068448C" w:rsidRPr="0043262B" w:rsidRDefault="003C40B7" w:rsidP="00665A76">
      <w:pPr>
        <w:pStyle w:val="Heading1"/>
        <w:pBdr>
          <w:bottom w:val="none" w:sz="0" w:space="0" w:color="auto"/>
        </w:pBdr>
        <w:shd w:val="clear" w:color="auto" w:fill="D9D9D9" w:themeFill="background1" w:themeFillShade="D9"/>
      </w:pPr>
      <w:r w:rsidRPr="0043262B">
        <w:t>Accomplishments</w:t>
      </w:r>
    </w:p>
    <w:p w14:paraId="1DEFA4AA" w14:textId="6AE4D54F" w:rsidR="0068448C" w:rsidRDefault="0076653D" w:rsidP="00286CA8">
      <w:pPr>
        <w:pStyle w:val="ListParagraph"/>
        <w:numPr>
          <w:ilvl w:val="0"/>
          <w:numId w:val="14"/>
        </w:numPr>
      </w:pPr>
      <w:r>
        <w:t>Loving my wife, family, neighbors</w:t>
      </w:r>
      <w:r w:rsidR="000B17D9">
        <w:t>,</w:t>
      </w:r>
      <w:r>
        <w:t xml:space="preserve"> and enemies through prayer, </w:t>
      </w:r>
      <w:r w:rsidR="00123612">
        <w:t>teaching</w:t>
      </w:r>
      <w:r>
        <w:t xml:space="preserve">, </w:t>
      </w:r>
      <w:r w:rsidR="005E4570">
        <w:t>and counsel</w:t>
      </w:r>
      <w:r>
        <w:t>.</w:t>
      </w:r>
    </w:p>
    <w:p w14:paraId="5ED405BA" w14:textId="1F89350F" w:rsidR="00F550C2" w:rsidRDefault="008868E9" w:rsidP="00286CA8">
      <w:pPr>
        <w:pStyle w:val="ListParagraph"/>
        <w:numPr>
          <w:ilvl w:val="0"/>
          <w:numId w:val="14"/>
        </w:numPr>
      </w:pPr>
      <w:r>
        <w:t>Forming, d</w:t>
      </w:r>
      <w:r w:rsidR="00F550C2">
        <w:t xml:space="preserve">iscipling, and </w:t>
      </w:r>
      <w:r w:rsidR="009759C9">
        <w:t>praying over resident parishioners to encounter Jesus and His Church more deeply.</w:t>
      </w:r>
    </w:p>
    <w:p w14:paraId="6C6CD42D" w14:textId="36F8C7A4" w:rsidR="003C40B7" w:rsidRDefault="0068448C" w:rsidP="00286CA8">
      <w:pPr>
        <w:pStyle w:val="ListParagraph"/>
        <w:numPr>
          <w:ilvl w:val="0"/>
          <w:numId w:val="14"/>
        </w:numPr>
      </w:pPr>
      <w:r>
        <w:t xml:space="preserve">Planning and </w:t>
      </w:r>
      <w:r w:rsidR="00A33B6D">
        <w:t>i</w:t>
      </w:r>
      <w:r w:rsidR="003C40B7">
        <w:t>mplementing Catechist Formation</w:t>
      </w:r>
      <w:r w:rsidR="00CD1A9B">
        <w:t xml:space="preserve"> and forming disciples to echo Christ to fellow parishioners.</w:t>
      </w:r>
    </w:p>
    <w:p w14:paraId="42840398" w14:textId="0C11CBC0" w:rsidR="00CD1A9B" w:rsidRDefault="00CD1A9B" w:rsidP="00286CA8">
      <w:pPr>
        <w:pStyle w:val="ListParagraph"/>
        <w:numPr>
          <w:ilvl w:val="0"/>
          <w:numId w:val="14"/>
        </w:numPr>
      </w:pPr>
      <w:r>
        <w:t>Serving</w:t>
      </w:r>
      <w:r w:rsidR="0068448C">
        <w:t xml:space="preserve"> and leading</w:t>
      </w:r>
      <w:r>
        <w:t xml:space="preserve"> a</w:t>
      </w:r>
      <w:r w:rsidR="0068448C">
        <w:t>n excellent</w:t>
      </w:r>
      <w:r>
        <w:t xml:space="preserve"> team to </w:t>
      </w:r>
      <w:r w:rsidR="00B479A9">
        <w:t xml:space="preserve">incarnate the Church’s </w:t>
      </w:r>
      <w:r>
        <w:t xml:space="preserve">Social </w:t>
      </w:r>
      <w:r w:rsidR="00041F45">
        <w:t>Doctrine</w:t>
      </w:r>
      <w:r w:rsidR="00B479A9">
        <w:t xml:space="preserve"> in parishes</w:t>
      </w:r>
      <w:r>
        <w:t>.</w:t>
      </w:r>
    </w:p>
    <w:p w14:paraId="69D99779" w14:textId="7A3DA2A4" w:rsidR="00CD1A9B" w:rsidRDefault="00CD1A9B" w:rsidP="00286CA8">
      <w:pPr>
        <w:pStyle w:val="ListParagraph"/>
        <w:numPr>
          <w:ilvl w:val="0"/>
          <w:numId w:val="14"/>
        </w:numPr>
      </w:pPr>
      <w:r>
        <w:t xml:space="preserve">Starting </w:t>
      </w:r>
      <w:r w:rsidR="0068448C">
        <w:t xml:space="preserve">and growing </w:t>
      </w:r>
      <w:r>
        <w:t>a program to teach school</w:t>
      </w:r>
      <w:r w:rsidR="0068448C">
        <w:t xml:space="preserve"> </w:t>
      </w:r>
      <w:r>
        <w:t xml:space="preserve">children about Catholic Social </w:t>
      </w:r>
      <w:r w:rsidR="00476221">
        <w:t>Doctrine</w:t>
      </w:r>
      <w:r>
        <w:t xml:space="preserve"> and leadership.</w:t>
      </w:r>
    </w:p>
    <w:p w14:paraId="5554F6DC" w14:textId="6ECBB256" w:rsidR="0068448C" w:rsidRDefault="00011FD8" w:rsidP="00286CA8">
      <w:pPr>
        <w:pStyle w:val="ListParagraph"/>
        <w:numPr>
          <w:ilvl w:val="0"/>
          <w:numId w:val="14"/>
        </w:numPr>
      </w:pPr>
      <w:r>
        <w:t>Nurturing</w:t>
      </w:r>
      <w:r w:rsidR="00EA112A">
        <w:t>, caring for, and honoring living</w:t>
      </w:r>
      <w:r w:rsidR="00D475B5">
        <w:t xml:space="preserve">, wounded, and </w:t>
      </w:r>
      <w:r w:rsidR="00EA112A">
        <w:t xml:space="preserve">fallen soldiers </w:t>
      </w:r>
      <w:r w:rsidR="00286CA8">
        <w:t>&amp;</w:t>
      </w:r>
      <w:r w:rsidR="00EA112A">
        <w:t xml:space="preserve"> families </w:t>
      </w:r>
      <w:r>
        <w:t xml:space="preserve">on </w:t>
      </w:r>
      <w:r w:rsidR="00286CA8">
        <w:t>&amp;</w:t>
      </w:r>
      <w:r>
        <w:t xml:space="preserve"> off the battlefield.</w:t>
      </w:r>
    </w:p>
    <w:p w14:paraId="76AB59D3" w14:textId="580075F3" w:rsidR="00CD1A9B" w:rsidRDefault="0068448C" w:rsidP="00286CA8">
      <w:pPr>
        <w:pStyle w:val="ListParagraph"/>
        <w:numPr>
          <w:ilvl w:val="0"/>
          <w:numId w:val="14"/>
        </w:numPr>
        <w:spacing w:after="100"/>
      </w:pPr>
      <w:r>
        <w:t>Guarding and guiding Chaplains of all different faiths to support soldiers, their families, and civilians.</w:t>
      </w:r>
    </w:p>
    <w:p w14:paraId="3B4FBDF7" w14:textId="39F5276B" w:rsidR="00EC6B2F" w:rsidRPr="00EC6300" w:rsidRDefault="00011FD8" w:rsidP="00B63192">
      <w:pPr>
        <w:pStyle w:val="Heading1"/>
        <w:pBdr>
          <w:bottom w:val="none" w:sz="0" w:space="0" w:color="auto"/>
        </w:pBdr>
        <w:shd w:val="clear" w:color="auto" w:fill="D9D9D9" w:themeFill="background1" w:themeFillShade="D9"/>
      </w:pPr>
      <w:r>
        <w:t>Experience</w:t>
      </w:r>
    </w:p>
    <w:p w14:paraId="4A4EB7BF" w14:textId="0CD28F88" w:rsidR="00D5337D" w:rsidRDefault="00D5337D" w:rsidP="00D5337D">
      <w:pPr>
        <w:pStyle w:val="Heading3"/>
      </w:pPr>
      <w:r>
        <w:t>Director, Adult Faith Formation</w:t>
      </w:r>
      <w:r w:rsidR="002F29C4">
        <w:t xml:space="preserve"> | </w:t>
      </w:r>
      <w:r w:rsidR="00243FB8">
        <w:t xml:space="preserve">St. John Henry </w:t>
      </w:r>
      <w:r w:rsidR="00FE00EF">
        <w:t xml:space="preserve">Newman </w:t>
      </w:r>
      <w:r w:rsidR="002F29C4">
        <w:t xml:space="preserve">Parish, Columbia, Missouri   </w:t>
      </w:r>
      <w:r w:rsidR="00243FB8">
        <w:t xml:space="preserve">  </w:t>
      </w:r>
      <w:r w:rsidR="002F29C4">
        <w:t>Mar 2022</w:t>
      </w:r>
      <w:r w:rsidR="00243FB8">
        <w:t>-</w:t>
      </w:r>
      <w:r w:rsidR="00FE00EF">
        <w:t>Present</w:t>
      </w:r>
    </w:p>
    <w:p w14:paraId="62EF767E" w14:textId="4B82815C" w:rsidR="003F10AC" w:rsidRDefault="003F10AC" w:rsidP="00EC0AFE">
      <w:pPr>
        <w:pStyle w:val="ListParagraph"/>
        <w:numPr>
          <w:ilvl w:val="0"/>
          <w:numId w:val="22"/>
        </w:numPr>
        <w:contextualSpacing/>
      </w:pPr>
      <w:r>
        <w:t>Led 3 weekly adult intellectual formation sessions emphasizing Scripture, Tradition, and Magisterium.</w:t>
      </w:r>
    </w:p>
    <w:p w14:paraId="29A42F30" w14:textId="3A75780C" w:rsidR="0097079D" w:rsidRDefault="003F10AC" w:rsidP="00EC0AFE">
      <w:pPr>
        <w:pStyle w:val="ListParagraph"/>
        <w:numPr>
          <w:ilvl w:val="0"/>
          <w:numId w:val="22"/>
        </w:numPr>
        <w:contextualSpacing/>
      </w:pPr>
      <w:r>
        <w:t xml:space="preserve">Supported </w:t>
      </w:r>
      <w:r w:rsidR="00FA66C5">
        <w:t>20</w:t>
      </w:r>
      <w:r w:rsidR="0015025A">
        <w:t>+</w:t>
      </w:r>
      <w:r w:rsidR="00FA66C5">
        <w:t xml:space="preserve"> </w:t>
      </w:r>
      <w:r>
        <w:t xml:space="preserve">adult </w:t>
      </w:r>
      <w:r w:rsidR="000B4EAA">
        <w:t>small groups</w:t>
      </w:r>
      <w:r>
        <w:t xml:space="preserve"> for resident (non-college student) parishioners.</w:t>
      </w:r>
    </w:p>
    <w:p w14:paraId="0E8CA557" w14:textId="2153A7D9" w:rsidR="00FA66C5" w:rsidRDefault="00FA66C5" w:rsidP="00EC0AFE">
      <w:pPr>
        <w:pStyle w:val="ListParagraph"/>
        <w:numPr>
          <w:ilvl w:val="0"/>
          <w:numId w:val="22"/>
        </w:numPr>
        <w:spacing w:after="100"/>
        <w:contextualSpacing/>
      </w:pPr>
      <w:r>
        <w:t>Organiz</w:t>
      </w:r>
      <w:r w:rsidR="00032092">
        <w:t>ed</w:t>
      </w:r>
      <w:r>
        <w:t xml:space="preserve"> </w:t>
      </w:r>
      <w:r w:rsidR="009759C9">
        <w:t xml:space="preserve">parish-wide initiatives to increase discipleship among </w:t>
      </w:r>
      <w:r w:rsidR="007725D3">
        <w:t>an</w:t>
      </w:r>
      <w:r w:rsidR="007B1126">
        <w:t xml:space="preserve"> 800+ family parish</w:t>
      </w:r>
      <w:r w:rsidR="003F10AC">
        <w:t>.</w:t>
      </w:r>
    </w:p>
    <w:p w14:paraId="7E4D6E86" w14:textId="2715F87B" w:rsidR="002F29C4" w:rsidRDefault="003F10AC" w:rsidP="00EC0AFE">
      <w:pPr>
        <w:pStyle w:val="ListParagraph"/>
        <w:numPr>
          <w:ilvl w:val="0"/>
          <w:numId w:val="22"/>
        </w:numPr>
        <w:spacing w:after="100"/>
        <w:contextualSpacing/>
      </w:pPr>
      <w:r>
        <w:t>Formed 4 individuals in discipleship on a regular basis, providing individualized formation and mentoring.</w:t>
      </w:r>
    </w:p>
    <w:p w14:paraId="07D3E565" w14:textId="5F2D93B0" w:rsidR="00086669" w:rsidRPr="00FA66C5" w:rsidRDefault="00FE00EF" w:rsidP="00EC0AFE">
      <w:pPr>
        <w:pStyle w:val="ListParagraph"/>
        <w:numPr>
          <w:ilvl w:val="0"/>
          <w:numId w:val="22"/>
        </w:numPr>
        <w:spacing w:after="100"/>
        <w:contextualSpacing/>
      </w:pPr>
      <w:r>
        <w:t>Initiated and supported ministry groups—Life Giving Wounds, Prayer Teams, Charismatic Prayer</w:t>
      </w:r>
    </w:p>
    <w:p w14:paraId="4491AEEF" w14:textId="42C9B71B" w:rsidR="004A7EE5" w:rsidRDefault="004A7EE5" w:rsidP="00EC6300">
      <w:pPr>
        <w:pStyle w:val="Heading3"/>
      </w:pPr>
      <w:r>
        <w:t>Director, Religious Education</w:t>
      </w:r>
      <w:r w:rsidR="0097782E">
        <w:t xml:space="preserve"> | </w:t>
      </w:r>
      <w:r w:rsidR="002F29C4">
        <w:t xml:space="preserve">St. Thomas the Apostle Parish, Fort Worth, Texas      </w:t>
      </w:r>
      <w:r w:rsidR="0097782E">
        <w:t xml:space="preserve"> </w:t>
      </w:r>
      <w:r w:rsidR="002F29C4">
        <w:t xml:space="preserve">   Feb 2019</w:t>
      </w:r>
      <w:r w:rsidR="00243FB8">
        <w:t xml:space="preserve"> - </w:t>
      </w:r>
      <w:r w:rsidR="002F29C4">
        <w:t>Sep 2021</w:t>
      </w:r>
    </w:p>
    <w:p w14:paraId="572EC266" w14:textId="28730825" w:rsidR="00247DF1" w:rsidRDefault="00247DF1" w:rsidP="00492269">
      <w:pPr>
        <w:pStyle w:val="ListParagraph"/>
        <w:numPr>
          <w:ilvl w:val="0"/>
          <w:numId w:val="15"/>
        </w:numPr>
      </w:pPr>
      <w:r>
        <w:t xml:space="preserve">Implemented Diocesan Catechetical Institute for Catechist Formation as </w:t>
      </w:r>
      <w:r w:rsidR="00710926">
        <w:t>1</w:t>
      </w:r>
      <w:r>
        <w:t xml:space="preserve"> of </w:t>
      </w:r>
      <w:r w:rsidR="00710926">
        <w:t>4</w:t>
      </w:r>
      <w:r>
        <w:t xml:space="preserve"> Diocesan sites.</w:t>
      </w:r>
    </w:p>
    <w:p w14:paraId="600C336E" w14:textId="67229F68" w:rsidR="00561AA7" w:rsidRDefault="00561AA7" w:rsidP="00492269">
      <w:pPr>
        <w:pStyle w:val="ListParagraph"/>
        <w:numPr>
          <w:ilvl w:val="0"/>
          <w:numId w:val="15"/>
        </w:numPr>
      </w:pPr>
      <w:r>
        <w:t>Initiated parish level Catechist formation through adult Catechism studies.</w:t>
      </w:r>
    </w:p>
    <w:p w14:paraId="30F76F61" w14:textId="4CE6F5C3" w:rsidR="00247DF1" w:rsidRDefault="00247DF1" w:rsidP="00492269">
      <w:pPr>
        <w:pStyle w:val="ListParagraph"/>
        <w:numPr>
          <w:ilvl w:val="0"/>
          <w:numId w:val="15"/>
        </w:numPr>
      </w:pPr>
      <w:r>
        <w:t>Oversaw formation and development of 20+ volunteers supporting all areas of Faith Formation.</w:t>
      </w:r>
    </w:p>
    <w:p w14:paraId="536F242A" w14:textId="43EE48E7" w:rsidR="00247DF1" w:rsidRDefault="00247DF1" w:rsidP="00492269">
      <w:pPr>
        <w:pStyle w:val="ListParagraph"/>
        <w:numPr>
          <w:ilvl w:val="0"/>
          <w:numId w:val="15"/>
        </w:numPr>
      </w:pPr>
      <w:r>
        <w:t>Standardized Faith Formation according to the Catechumenal Model, Diocesan directives, and procedures.</w:t>
      </w:r>
    </w:p>
    <w:p w14:paraId="748A404E" w14:textId="08E4C90F" w:rsidR="007522DB" w:rsidRDefault="00247DF1" w:rsidP="00492269">
      <w:pPr>
        <w:pStyle w:val="ListParagraph"/>
        <w:numPr>
          <w:ilvl w:val="0"/>
          <w:numId w:val="15"/>
        </w:numPr>
        <w:spacing w:after="100"/>
      </w:pPr>
      <w:r>
        <w:t xml:space="preserve">Networked with Diocesan departments, parish catechetical leaders, and others for best </w:t>
      </w:r>
      <w:r w:rsidR="00752F4F">
        <w:t>practices.</w:t>
      </w:r>
    </w:p>
    <w:p w14:paraId="689C2D95" w14:textId="3BF80FF5" w:rsidR="00D463F1" w:rsidRPr="00EC6300" w:rsidRDefault="00B84138" w:rsidP="00EC6300">
      <w:pPr>
        <w:pStyle w:val="Heading3"/>
      </w:pPr>
      <w:r w:rsidRPr="00EC6300">
        <w:t xml:space="preserve">Director, </w:t>
      </w:r>
      <w:r w:rsidR="00D463F1" w:rsidRPr="00EC6300">
        <w:t>Parish Rela</w:t>
      </w:r>
      <w:r w:rsidR="00042D0C" w:rsidRPr="00EC6300">
        <w:t>tions</w:t>
      </w:r>
      <w:r w:rsidR="00EC0AFE">
        <w:t xml:space="preserve"> |</w:t>
      </w:r>
      <w:r w:rsidR="002F29C4">
        <w:t xml:space="preserve"> </w:t>
      </w:r>
      <w:r w:rsidR="0097782E">
        <w:t>Catholic Charities Fort Worth, Texas</w:t>
      </w:r>
      <w:r w:rsidR="000B4EAA">
        <w:t xml:space="preserve">                   </w:t>
      </w:r>
      <w:r w:rsidR="0097782E">
        <w:t xml:space="preserve"> </w:t>
      </w:r>
      <w:r w:rsidR="000B4EAA">
        <w:t xml:space="preserve">                 </w:t>
      </w:r>
      <w:r w:rsidR="0097782E">
        <w:t>Jan 2015</w:t>
      </w:r>
      <w:r w:rsidR="00243FB8">
        <w:t xml:space="preserve"> - </w:t>
      </w:r>
      <w:r w:rsidR="0097782E">
        <w:t>Jan 2017</w:t>
      </w:r>
    </w:p>
    <w:p w14:paraId="56CB2A46" w14:textId="27F8AA73" w:rsidR="00C96775" w:rsidRDefault="00090794" w:rsidP="00492269">
      <w:pPr>
        <w:pStyle w:val="ListParagraph"/>
        <w:numPr>
          <w:ilvl w:val="0"/>
          <w:numId w:val="16"/>
        </w:numPr>
      </w:pPr>
      <w:r>
        <w:t>Led</w:t>
      </w:r>
      <w:r w:rsidR="003840B9">
        <w:t xml:space="preserve"> 3 program m</w:t>
      </w:r>
      <w:r w:rsidR="00557DAF">
        <w:t>anagers</w:t>
      </w:r>
      <w:r w:rsidR="00BE2C7C">
        <w:t xml:space="preserve"> </w:t>
      </w:r>
      <w:r w:rsidR="005B1681">
        <w:t xml:space="preserve">through </w:t>
      </w:r>
      <w:r w:rsidR="00BE2C7C">
        <w:t>dele</w:t>
      </w:r>
      <w:r w:rsidR="00652428">
        <w:t xml:space="preserve">gation, professional </w:t>
      </w:r>
      <w:r w:rsidR="00BE2C7C">
        <w:t xml:space="preserve">and </w:t>
      </w:r>
      <w:r w:rsidR="00D96379">
        <w:t xml:space="preserve">personal </w:t>
      </w:r>
      <w:r w:rsidR="00A35654">
        <w:t>development.</w:t>
      </w:r>
    </w:p>
    <w:p w14:paraId="1A6E8AEC" w14:textId="71E55B04" w:rsidR="00557DAF" w:rsidRDefault="00557DAF" w:rsidP="00492269">
      <w:pPr>
        <w:pStyle w:val="ListParagraph"/>
        <w:numPr>
          <w:ilvl w:val="0"/>
          <w:numId w:val="16"/>
        </w:numPr>
      </w:pPr>
      <w:r>
        <w:t>Directed</w:t>
      </w:r>
      <w:r w:rsidR="009F5C9E">
        <w:t xml:space="preserve"> </w:t>
      </w:r>
      <w:r>
        <w:t xml:space="preserve">$250,000 </w:t>
      </w:r>
      <w:r w:rsidR="00E20B59">
        <w:t>to</w:t>
      </w:r>
      <w:r w:rsidR="00090794">
        <w:t xml:space="preserve"> </w:t>
      </w:r>
      <w:r>
        <w:t>fundraising, $265,000 annual budget, 67 faith community part</w:t>
      </w:r>
      <w:r w:rsidR="0006410D">
        <w:t xml:space="preserve">nerships, 20+ </w:t>
      </w:r>
      <w:r>
        <w:t>events</w:t>
      </w:r>
      <w:r w:rsidR="0006410D">
        <w:t>.</w:t>
      </w:r>
    </w:p>
    <w:p w14:paraId="3DDEC567" w14:textId="42050F1E" w:rsidR="00557DAF" w:rsidRDefault="00BB39E5" w:rsidP="00492269">
      <w:pPr>
        <w:pStyle w:val="ListParagraph"/>
        <w:numPr>
          <w:ilvl w:val="0"/>
          <w:numId w:val="16"/>
        </w:numPr>
      </w:pPr>
      <w:r>
        <w:t>Created</w:t>
      </w:r>
      <w:r w:rsidR="00557DAF">
        <w:t xml:space="preserve"> </w:t>
      </w:r>
      <w:r w:rsidR="00BE2C7C">
        <w:t>3 community support</w:t>
      </w:r>
      <w:r w:rsidR="00671654">
        <w:t xml:space="preserve"> systems with </w:t>
      </w:r>
      <w:r w:rsidR="00090794">
        <w:t>parish</w:t>
      </w:r>
      <w:r w:rsidR="00557DAF">
        <w:t xml:space="preserve"> schools, </w:t>
      </w:r>
      <w:r w:rsidR="001A3707">
        <w:t>deacon</w:t>
      </w:r>
      <w:r w:rsidR="00090794">
        <w:t xml:space="preserve"> candidates</w:t>
      </w:r>
      <w:r w:rsidR="00557DAF">
        <w:t>, and social ministry groups</w:t>
      </w:r>
      <w:r w:rsidR="00092686">
        <w:t>.</w:t>
      </w:r>
    </w:p>
    <w:p w14:paraId="010C1928" w14:textId="77777777" w:rsidR="00755A54" w:rsidRDefault="00755A54" w:rsidP="00755A54">
      <w:pPr>
        <w:pStyle w:val="ListParagraph"/>
        <w:numPr>
          <w:ilvl w:val="0"/>
          <w:numId w:val="16"/>
        </w:numPr>
        <w:spacing w:after="100"/>
        <w:contextualSpacing/>
      </w:pPr>
      <w:r>
        <w:t>Increased effectiveness through alignment, forecasting, and developing of Agency and Advancement goals.</w:t>
      </w:r>
    </w:p>
    <w:p w14:paraId="39690F0F" w14:textId="482DC4FC" w:rsidR="00086669" w:rsidRDefault="00755A54" w:rsidP="00755A54">
      <w:pPr>
        <w:pStyle w:val="ListParagraph"/>
        <w:numPr>
          <w:ilvl w:val="0"/>
          <w:numId w:val="16"/>
        </w:numPr>
        <w:spacing w:after="100"/>
      </w:pPr>
      <w:r w:rsidRPr="00755A54">
        <w:t xml:space="preserve">Collaborated with 40+ agency programs to initiate and expand services within </w:t>
      </w:r>
      <w:r>
        <w:t>the diocesan footprint</w:t>
      </w:r>
    </w:p>
    <w:p w14:paraId="01BE8368" w14:textId="7AF4E8A9" w:rsidR="0097782E" w:rsidRDefault="0097782E" w:rsidP="0097782E">
      <w:pPr>
        <w:pStyle w:val="Heading3"/>
      </w:pPr>
      <w:r>
        <w:t>Program Manager</w:t>
      </w:r>
      <w:r w:rsidR="0083677A">
        <w:t>, Parish Relations</w:t>
      </w:r>
      <w:r>
        <w:t xml:space="preserve"> | Catholic Charities Fort Worth, Texas  </w:t>
      </w:r>
      <w:r w:rsidR="000B4EAA">
        <w:t xml:space="preserve">                   </w:t>
      </w:r>
      <w:r w:rsidR="00243FB8">
        <w:t>J</w:t>
      </w:r>
      <w:r>
        <w:t>an 2014</w:t>
      </w:r>
      <w:r w:rsidR="00243FB8">
        <w:t xml:space="preserve"> </w:t>
      </w:r>
      <w:r>
        <w:t>-</w:t>
      </w:r>
      <w:r w:rsidR="00243FB8">
        <w:t xml:space="preserve"> </w:t>
      </w:r>
      <w:r>
        <w:t>Jan 2015</w:t>
      </w:r>
    </w:p>
    <w:p w14:paraId="02B6F0E7" w14:textId="3633F158" w:rsidR="00E158DD" w:rsidRDefault="00BB39E5" w:rsidP="00492269">
      <w:pPr>
        <w:pStyle w:val="ListParagraph"/>
        <w:numPr>
          <w:ilvl w:val="0"/>
          <w:numId w:val="16"/>
        </w:numPr>
      </w:pPr>
      <w:r>
        <w:t>Built</w:t>
      </w:r>
      <w:r w:rsidR="0037436A">
        <w:t xml:space="preserve"> </w:t>
      </w:r>
      <w:r w:rsidR="001E6ED6">
        <w:t>program of education and volunteering</w:t>
      </w:r>
      <w:r w:rsidR="00090794">
        <w:t xml:space="preserve"> around catholic</w:t>
      </w:r>
      <w:r w:rsidR="001E6ED6">
        <w:t xml:space="preserve"> social </w:t>
      </w:r>
      <w:r w:rsidR="00090794">
        <w:t>teaching</w:t>
      </w:r>
      <w:r w:rsidR="001E6ED6">
        <w:t xml:space="preserve"> </w:t>
      </w:r>
      <w:r w:rsidR="00090794">
        <w:t>for</w:t>
      </w:r>
      <w:r w:rsidR="001E6ED6">
        <w:t xml:space="preserve"> 14+</w:t>
      </w:r>
      <w:r w:rsidR="00D94CDF">
        <w:t xml:space="preserve"> </w:t>
      </w:r>
      <w:r w:rsidR="001E6ED6">
        <w:t>schools.</w:t>
      </w:r>
    </w:p>
    <w:p w14:paraId="3A01D182" w14:textId="639F117D" w:rsidR="00BB39E5" w:rsidRDefault="001E6ED6" w:rsidP="00492269">
      <w:pPr>
        <w:pStyle w:val="ListParagraph"/>
        <w:numPr>
          <w:ilvl w:val="0"/>
          <w:numId w:val="16"/>
        </w:numPr>
      </w:pPr>
      <w:r>
        <w:t xml:space="preserve">Expanded 10 </w:t>
      </w:r>
      <w:r w:rsidR="00090794">
        <w:t>parish</w:t>
      </w:r>
      <w:r>
        <w:t xml:space="preserve"> </w:t>
      </w:r>
      <w:r w:rsidR="003277BD">
        <w:t>partnerships to</w:t>
      </w:r>
      <w:r w:rsidR="007522DB">
        <w:t xml:space="preserve"> initiate and expand services, and network with social </w:t>
      </w:r>
      <w:r>
        <w:t>outreach ministers.</w:t>
      </w:r>
    </w:p>
    <w:p w14:paraId="7C0319A0" w14:textId="77777777" w:rsidR="00755A54" w:rsidRDefault="005B1681" w:rsidP="00755A54">
      <w:pPr>
        <w:pStyle w:val="ListParagraph"/>
        <w:numPr>
          <w:ilvl w:val="0"/>
          <w:numId w:val="16"/>
        </w:numPr>
        <w:spacing w:after="100"/>
        <w:contextualSpacing/>
      </w:pPr>
      <w:r>
        <w:t xml:space="preserve">Led </w:t>
      </w:r>
      <w:r w:rsidR="00B479A9">
        <w:t>22</w:t>
      </w:r>
      <w:r w:rsidR="0092100E">
        <w:t xml:space="preserve">+ </w:t>
      </w:r>
      <w:r>
        <w:t xml:space="preserve">internal ethics </w:t>
      </w:r>
      <w:r w:rsidR="00B479A9">
        <w:t xml:space="preserve">&amp; external marketing </w:t>
      </w:r>
      <w:r w:rsidR="0092100E">
        <w:t>sessions</w:t>
      </w:r>
      <w:r>
        <w:t xml:space="preserve"> surroundin</w:t>
      </w:r>
      <w:r w:rsidR="0092100E">
        <w:t>g Catholic identity and mission.</w:t>
      </w:r>
    </w:p>
    <w:p w14:paraId="082451EE" w14:textId="77777777" w:rsidR="00755A54" w:rsidRPr="00755A54" w:rsidRDefault="00755A54" w:rsidP="00755A54">
      <w:pPr>
        <w:pStyle w:val="ListParagraph"/>
        <w:numPr>
          <w:ilvl w:val="0"/>
          <w:numId w:val="16"/>
        </w:numPr>
      </w:pPr>
      <w:r w:rsidRPr="00755A54">
        <w:t>Conducted 10+ external marketing events at faith communities by collaborating with program staff.</w:t>
      </w:r>
    </w:p>
    <w:p w14:paraId="31C988A5" w14:textId="374526BB" w:rsidR="00755A54" w:rsidRPr="00755A54" w:rsidRDefault="00E25F93" w:rsidP="00755A54">
      <w:pPr>
        <w:pStyle w:val="ListParagraph"/>
        <w:numPr>
          <w:ilvl w:val="0"/>
          <w:numId w:val="16"/>
        </w:numPr>
        <w:spacing w:after="100"/>
        <w:contextualSpacing/>
      </w:pPr>
      <w:r>
        <w:t>Assisted fundraising goal through the relational model (</w:t>
      </w:r>
      <w:proofErr w:type="spellStart"/>
      <w:r>
        <w:t>Benevon</w:t>
      </w:r>
      <w:proofErr w:type="spellEnd"/>
      <w:r>
        <w:t>) applied to parish partners.</w:t>
      </w:r>
    </w:p>
    <w:p w14:paraId="25755F8F" w14:textId="3A772448" w:rsidR="00F8164A" w:rsidRDefault="0097782E" w:rsidP="00F8164A">
      <w:pPr>
        <w:pStyle w:val="Heading3"/>
      </w:pPr>
      <w:r>
        <w:t xml:space="preserve">Sergeant, </w:t>
      </w:r>
      <w:r w:rsidR="0071133A">
        <w:t>Religious Affairs Specialist</w:t>
      </w:r>
      <w:r>
        <w:t xml:space="preserve"> |</w:t>
      </w:r>
      <w:r w:rsidR="00755A54">
        <w:t xml:space="preserve"> </w:t>
      </w:r>
      <w:r w:rsidR="0083677A">
        <w:t xml:space="preserve">United States Army &amp; Reserve, </w:t>
      </w:r>
      <w:r>
        <w:t>Various</w:t>
      </w:r>
      <w:r w:rsidR="00086669">
        <w:t xml:space="preserve">             </w:t>
      </w:r>
      <w:r w:rsidR="0083677A">
        <w:t xml:space="preserve"> </w:t>
      </w:r>
      <w:r>
        <w:t>Aug 2003</w:t>
      </w:r>
      <w:r w:rsidR="00243FB8">
        <w:t xml:space="preserve"> - </w:t>
      </w:r>
      <w:r>
        <w:t>Aug 2010</w:t>
      </w:r>
    </w:p>
    <w:p w14:paraId="2E599362" w14:textId="77777777" w:rsidR="007B733D" w:rsidRDefault="00710926" w:rsidP="00492269">
      <w:pPr>
        <w:pStyle w:val="ListParagraph"/>
        <w:numPr>
          <w:ilvl w:val="0"/>
          <w:numId w:val="18"/>
        </w:numPr>
        <w:contextualSpacing/>
      </w:pPr>
      <w:r>
        <w:t xml:space="preserve">Supported </w:t>
      </w:r>
      <w:r w:rsidR="0081233E" w:rsidRPr="00BA0CFA">
        <w:t xml:space="preserve">remote </w:t>
      </w:r>
      <w:r>
        <w:t xml:space="preserve">statewide </w:t>
      </w:r>
      <w:r w:rsidR="0081233E" w:rsidRPr="00BA0CFA">
        <w:t xml:space="preserve">departments </w:t>
      </w:r>
      <w:r w:rsidR="00141D7E">
        <w:t xml:space="preserve">with </w:t>
      </w:r>
      <w:r w:rsidR="007522DB">
        <w:t>ethics, morale, and welfare</w:t>
      </w:r>
      <w:r w:rsidR="00141D7E">
        <w:t xml:space="preserve"> sessions</w:t>
      </w:r>
      <w:r w:rsidR="00A52F95" w:rsidRPr="00BA0CFA">
        <w:t>.</w:t>
      </w:r>
    </w:p>
    <w:p w14:paraId="63A179C4" w14:textId="66679432" w:rsidR="007B733D" w:rsidRDefault="00710926" w:rsidP="00492269">
      <w:pPr>
        <w:pStyle w:val="ListParagraph"/>
        <w:numPr>
          <w:ilvl w:val="0"/>
          <w:numId w:val="18"/>
        </w:numPr>
        <w:spacing w:after="100"/>
        <w:contextualSpacing/>
      </w:pPr>
      <w:r>
        <w:t xml:space="preserve">Supervised and </w:t>
      </w:r>
      <w:r w:rsidR="00836FC0">
        <w:t>mentored</w:t>
      </w:r>
      <w:r>
        <w:t xml:space="preserve"> </w:t>
      </w:r>
      <w:r w:rsidR="009C7209">
        <w:t>4 junior specialists</w:t>
      </w:r>
      <w:r w:rsidR="00802044">
        <w:t xml:space="preserve"> </w:t>
      </w:r>
      <w:r>
        <w:t>via</w:t>
      </w:r>
      <w:r w:rsidR="00802044">
        <w:t xml:space="preserve"> </w:t>
      </w:r>
      <w:r>
        <w:t>professional and personal development</w:t>
      </w:r>
      <w:r w:rsidR="00802044">
        <w:t>.</w:t>
      </w:r>
    </w:p>
    <w:p w14:paraId="2815FABE" w14:textId="40581D20" w:rsidR="007B733D" w:rsidRDefault="00057DA2" w:rsidP="00492269">
      <w:pPr>
        <w:pStyle w:val="ListParagraph"/>
        <w:numPr>
          <w:ilvl w:val="0"/>
          <w:numId w:val="18"/>
        </w:numPr>
        <w:spacing w:after="100"/>
        <w:contextualSpacing/>
      </w:pPr>
      <w:r>
        <w:t xml:space="preserve">Executed 310 secure logistical movements of unit </w:t>
      </w:r>
      <w:r w:rsidR="007B733D">
        <w:t>chaplain and specialist</w:t>
      </w:r>
      <w:r>
        <w:t xml:space="preserve"> in hostile territory.</w:t>
      </w:r>
    </w:p>
    <w:p w14:paraId="22ED6A4E" w14:textId="77777777" w:rsidR="00AD68DF" w:rsidRDefault="00057DA2" w:rsidP="00AD68DF">
      <w:pPr>
        <w:pStyle w:val="ListParagraph"/>
        <w:numPr>
          <w:ilvl w:val="0"/>
          <w:numId w:val="18"/>
        </w:numPr>
        <w:spacing w:after="100"/>
        <w:contextualSpacing/>
      </w:pPr>
      <w:r>
        <w:t>Prepared monthly spiritual welfare &amp; morale events for soldiers, officers, and their families</w:t>
      </w:r>
      <w:r w:rsidR="00C7596A">
        <w:t>.</w:t>
      </w:r>
    </w:p>
    <w:p w14:paraId="4ABB29B8" w14:textId="0B670FD2" w:rsidR="00AD68DF" w:rsidRDefault="00AD68DF" w:rsidP="00AD68DF">
      <w:pPr>
        <w:pStyle w:val="ListParagraph"/>
        <w:numPr>
          <w:ilvl w:val="0"/>
          <w:numId w:val="18"/>
        </w:numPr>
        <w:spacing w:after="100"/>
        <w:contextualSpacing/>
      </w:pPr>
      <w:r w:rsidRPr="00AD68DF">
        <w:t xml:space="preserve">Conducted </w:t>
      </w:r>
      <w:r>
        <w:t xml:space="preserve">confidential </w:t>
      </w:r>
      <w:r w:rsidRPr="00AD68DF">
        <w:t xml:space="preserve">peer-to-peer counseling </w:t>
      </w:r>
      <w:r w:rsidR="00870C95">
        <w:t xml:space="preserve">and assisted the Chaplain </w:t>
      </w:r>
      <w:r w:rsidRPr="00AD68DF">
        <w:t>for a</w:t>
      </w:r>
      <w:r>
        <w:t xml:space="preserve"> unit</w:t>
      </w:r>
      <w:r w:rsidRPr="00AD68DF">
        <w:t xml:space="preserve"> of 1200 </w:t>
      </w:r>
      <w:r>
        <w:t>soldier</w:t>
      </w:r>
      <w:r w:rsidR="00870C95">
        <w:t>s</w:t>
      </w:r>
      <w:r>
        <w:t>.</w:t>
      </w:r>
    </w:p>
    <w:p w14:paraId="47630883" w14:textId="77777777" w:rsidR="00AD68DF" w:rsidRDefault="00AD68DF" w:rsidP="00AD68DF">
      <w:pPr>
        <w:spacing w:after="100"/>
        <w:contextualSpacing/>
        <w:sectPr w:rsidR="00AD68DF" w:rsidSect="00A408FD">
          <w:headerReference w:type="default" r:id="rId8"/>
          <w:headerReference w:type="firs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D4A624E" w14:textId="77777777" w:rsidR="00AD68DF" w:rsidRDefault="00AD68DF" w:rsidP="00AD68DF">
      <w:pPr>
        <w:spacing w:after="100"/>
        <w:contextualSpacing/>
        <w:sectPr w:rsidR="00AD68DF" w:rsidSect="00AD68DF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EE516EB" w14:textId="297C376E" w:rsidR="000C2776" w:rsidRPr="00090794" w:rsidRDefault="000C2776" w:rsidP="000B4EAA">
      <w:pPr>
        <w:pStyle w:val="Heading3"/>
      </w:pPr>
      <w:r w:rsidRPr="00090794">
        <w:lastRenderedPageBreak/>
        <w:t xml:space="preserve">Other </w:t>
      </w:r>
      <w:r w:rsidR="005C7B16">
        <w:t>Pai</w:t>
      </w:r>
      <w:r w:rsidR="00755A54">
        <w:t xml:space="preserve">d </w:t>
      </w:r>
      <w:r w:rsidRPr="00090794">
        <w:t>Experience</w:t>
      </w:r>
      <w:r>
        <w:t xml:space="preserve"> &amp; </w:t>
      </w:r>
      <w:r w:rsidR="003C40B7">
        <w:t>Internships</w:t>
      </w:r>
    </w:p>
    <w:p w14:paraId="35AD4336" w14:textId="38C1FE51" w:rsidR="000C2776" w:rsidRDefault="000C2776" w:rsidP="00492269">
      <w:pPr>
        <w:pStyle w:val="ListParagraph"/>
        <w:numPr>
          <w:ilvl w:val="0"/>
          <w:numId w:val="19"/>
        </w:numPr>
        <w:contextualSpacing/>
      </w:pPr>
      <w:r>
        <w:t>Graduate Intern, Academic Advising</w:t>
      </w:r>
      <w:r w:rsidR="003116C3">
        <w:t xml:space="preserve">    </w:t>
      </w:r>
      <w:r w:rsidR="00492269">
        <w:t xml:space="preserve">         </w:t>
      </w:r>
      <w:r w:rsidR="003116C3">
        <w:t xml:space="preserve">  </w:t>
      </w:r>
      <w:r>
        <w:t xml:space="preserve">    Franciscan University, Steubenville, Ohio | </w:t>
      </w:r>
      <w:r w:rsidR="00DD0C9E">
        <w:t xml:space="preserve">Summer </w:t>
      </w:r>
      <w:r>
        <w:t>2018</w:t>
      </w:r>
    </w:p>
    <w:p w14:paraId="1ECA8074" w14:textId="08B2F487" w:rsidR="00755A54" w:rsidRDefault="000C2776" w:rsidP="00755A54">
      <w:pPr>
        <w:pStyle w:val="ListParagraph"/>
        <w:numPr>
          <w:ilvl w:val="0"/>
          <w:numId w:val="19"/>
        </w:numPr>
        <w:contextualSpacing/>
      </w:pPr>
      <w:r>
        <w:t>Veteran’s Assistant, Registrar</w:t>
      </w:r>
      <w:r w:rsidR="000D2D27">
        <w:t xml:space="preserve"> </w:t>
      </w:r>
      <w:r>
        <w:t xml:space="preserve">       </w:t>
      </w:r>
      <w:r w:rsidR="003116C3">
        <w:t xml:space="preserve">    </w:t>
      </w:r>
      <w:r>
        <w:t xml:space="preserve">     </w:t>
      </w:r>
      <w:r w:rsidR="00492269">
        <w:t xml:space="preserve"> </w:t>
      </w:r>
      <w:r>
        <w:t xml:space="preserve">                  Franciscan University, Steubenville, Ohio | 2017-2018</w:t>
      </w:r>
    </w:p>
    <w:p w14:paraId="19204C44" w14:textId="43CC5712" w:rsidR="000C2776" w:rsidRDefault="000C2776" w:rsidP="00492269">
      <w:pPr>
        <w:pStyle w:val="ListParagraph"/>
        <w:numPr>
          <w:ilvl w:val="0"/>
          <w:numId w:val="19"/>
        </w:numPr>
        <w:contextualSpacing/>
      </w:pPr>
      <w:r w:rsidRPr="00562248">
        <w:t>Business Manager</w:t>
      </w:r>
      <w:r w:rsidR="003116C3">
        <w:t xml:space="preserve">     </w:t>
      </w:r>
      <w:r w:rsidR="00ED0D76">
        <w:t xml:space="preserve">           </w:t>
      </w:r>
      <w:r>
        <w:t xml:space="preserve">   </w:t>
      </w:r>
      <w:r w:rsidR="00492269">
        <w:t xml:space="preserve"> </w:t>
      </w:r>
      <w:r>
        <w:t xml:space="preserve"> St. Vincent’s Cathedral Parish &amp; School (Anglican), Bedford, Texas | 2013</w:t>
      </w:r>
    </w:p>
    <w:p w14:paraId="29F914EB" w14:textId="4A497E11" w:rsidR="0069216D" w:rsidRDefault="000C2776" w:rsidP="00492269">
      <w:pPr>
        <w:pStyle w:val="ListParagraph"/>
        <w:numPr>
          <w:ilvl w:val="0"/>
          <w:numId w:val="19"/>
        </w:numPr>
        <w:spacing w:after="100"/>
        <w:contextualSpacing/>
      </w:pPr>
      <w:r>
        <w:t>Intern, Business Retentio</w:t>
      </w:r>
      <w:r w:rsidR="00492269">
        <w:t xml:space="preserve">n                      </w:t>
      </w:r>
      <w:r>
        <w:t xml:space="preserve">      Irving-Las Colinas Chamber of Commerce, Texas | 2011-2013</w:t>
      </w:r>
    </w:p>
    <w:p w14:paraId="11F31685" w14:textId="23B45D11" w:rsidR="0069216D" w:rsidRDefault="0069216D" w:rsidP="00492269">
      <w:pPr>
        <w:pStyle w:val="ListParagraph"/>
        <w:numPr>
          <w:ilvl w:val="0"/>
          <w:numId w:val="19"/>
        </w:numPr>
        <w:spacing w:after="100"/>
        <w:contextualSpacing/>
      </w:pPr>
      <w:r>
        <w:t xml:space="preserve">Intern, Development Director                           Conception is Life, LLC, Grand Prairie, Texas | </w:t>
      </w:r>
      <w:r w:rsidR="00DD0C9E">
        <w:t xml:space="preserve">Spring </w:t>
      </w:r>
      <w:r>
        <w:t>2011</w:t>
      </w:r>
    </w:p>
    <w:p w14:paraId="7BC3FB26" w14:textId="0259DBDC" w:rsidR="00454E46" w:rsidRDefault="00EC6300" w:rsidP="000241F2">
      <w:pPr>
        <w:pStyle w:val="Heading1"/>
        <w:pBdr>
          <w:bottom w:val="none" w:sz="0" w:space="0" w:color="auto"/>
        </w:pBdr>
        <w:shd w:val="clear" w:color="auto" w:fill="D9D9D9" w:themeFill="background1" w:themeFillShade="D9"/>
      </w:pPr>
      <w:r>
        <w:t>Volunteering</w:t>
      </w:r>
    </w:p>
    <w:p w14:paraId="5E7D4DAF" w14:textId="2CAE32CC" w:rsidR="009D62DA" w:rsidRDefault="00DC2BCB" w:rsidP="00492269">
      <w:pPr>
        <w:pStyle w:val="ListParagraph"/>
        <w:numPr>
          <w:ilvl w:val="0"/>
          <w:numId w:val="20"/>
        </w:numPr>
      </w:pPr>
      <w:r>
        <w:t xml:space="preserve">Volunteer, </w:t>
      </w:r>
      <w:r w:rsidR="009D62DA">
        <w:t>Parish Engagement</w:t>
      </w:r>
      <w:r w:rsidR="009D62DA">
        <w:tab/>
        <w:t xml:space="preserve">          </w:t>
      </w:r>
      <w:r w:rsidR="00492269">
        <w:t xml:space="preserve">   </w:t>
      </w:r>
      <w:r w:rsidR="009D62DA">
        <w:t xml:space="preserve">     Catholic Charities of Central &amp; Northern Missouri | 2023-</w:t>
      </w:r>
      <w:r w:rsidR="009759C9">
        <w:t>2024</w:t>
      </w:r>
    </w:p>
    <w:p w14:paraId="66B0C6C3" w14:textId="334A072F" w:rsidR="00454E46" w:rsidRDefault="00454E46" w:rsidP="00492269">
      <w:pPr>
        <w:pStyle w:val="ListParagraph"/>
        <w:numPr>
          <w:ilvl w:val="0"/>
          <w:numId w:val="20"/>
        </w:numPr>
      </w:pPr>
      <w:r>
        <w:t>Member, 4</w:t>
      </w:r>
      <w:r w:rsidRPr="00492269">
        <w:rPr>
          <w:vertAlign w:val="superscript"/>
        </w:rPr>
        <w:t>th</w:t>
      </w:r>
      <w:r>
        <w:t xml:space="preserve"> D</w:t>
      </w:r>
      <w:r w:rsidR="000D2D27">
        <w:t xml:space="preserve">egree                              </w:t>
      </w:r>
      <w:r w:rsidR="00492269">
        <w:t xml:space="preserve">  </w:t>
      </w:r>
      <w:r w:rsidR="000D2D27">
        <w:t xml:space="preserve">       </w:t>
      </w:r>
      <w:r w:rsidR="003116C3">
        <w:t xml:space="preserve">    </w:t>
      </w:r>
      <w:r w:rsidR="000D2D27">
        <w:t xml:space="preserve">                           </w:t>
      </w:r>
      <w:r w:rsidR="00EC6300">
        <w:t xml:space="preserve">  </w:t>
      </w:r>
      <w:r w:rsidR="00495A59">
        <w:t xml:space="preserve">           </w:t>
      </w:r>
      <w:r>
        <w:t xml:space="preserve">Knights of Columbus </w:t>
      </w:r>
      <w:r w:rsidR="00495A59">
        <w:t xml:space="preserve">| </w:t>
      </w:r>
      <w:r>
        <w:t>2005-Present</w:t>
      </w:r>
    </w:p>
    <w:p w14:paraId="7BB32E60" w14:textId="7C03BFFD" w:rsidR="00454E46" w:rsidRDefault="00454E46" w:rsidP="00492269">
      <w:pPr>
        <w:pStyle w:val="ListParagraph"/>
        <w:numPr>
          <w:ilvl w:val="0"/>
          <w:numId w:val="20"/>
        </w:numPr>
      </w:pPr>
      <w:r>
        <w:t xml:space="preserve">Catechist, </w:t>
      </w:r>
      <w:r w:rsidR="00992375">
        <w:t>O</w:t>
      </w:r>
      <w:r w:rsidR="00495A59">
        <w:t>CI</w:t>
      </w:r>
      <w:r w:rsidR="000D2D27">
        <w:t xml:space="preserve">A                                     </w:t>
      </w:r>
      <w:r w:rsidR="00EC6300">
        <w:t xml:space="preserve">  </w:t>
      </w:r>
      <w:r w:rsidR="003116C3">
        <w:t xml:space="preserve">    </w:t>
      </w:r>
      <w:r>
        <w:t xml:space="preserve">St. Maria Goretti Catholic Church, Arlington, Texas </w:t>
      </w:r>
      <w:r w:rsidR="00495A59">
        <w:t xml:space="preserve">| </w:t>
      </w:r>
      <w:r>
        <w:t>2014-2017</w:t>
      </w:r>
    </w:p>
    <w:p w14:paraId="5E6C7FC2" w14:textId="7EA75BDA" w:rsidR="00454E46" w:rsidRDefault="00454E46" w:rsidP="00492269">
      <w:pPr>
        <w:pStyle w:val="ListParagraph"/>
        <w:numPr>
          <w:ilvl w:val="0"/>
          <w:numId w:val="20"/>
        </w:numPr>
      </w:pPr>
      <w:r>
        <w:t xml:space="preserve">Chair, Spirituality Committee   </w:t>
      </w:r>
      <w:r w:rsidR="000D2D27">
        <w:t xml:space="preserve">           </w:t>
      </w:r>
      <w:r w:rsidR="000C2776">
        <w:t xml:space="preserve">        </w:t>
      </w:r>
      <w:r w:rsidR="003116C3">
        <w:t xml:space="preserve">    </w:t>
      </w:r>
      <w:r>
        <w:t xml:space="preserve">Catholic Charities Fort Worth, Fort Worth, Texas </w:t>
      </w:r>
      <w:r w:rsidR="00495A59">
        <w:t xml:space="preserve">| </w:t>
      </w:r>
      <w:r>
        <w:t>2014-2016</w:t>
      </w:r>
    </w:p>
    <w:p w14:paraId="52041EB9" w14:textId="530416BA" w:rsidR="00454E46" w:rsidRDefault="00454E46" w:rsidP="00492269">
      <w:pPr>
        <w:pStyle w:val="ListParagraph"/>
        <w:numPr>
          <w:ilvl w:val="0"/>
          <w:numId w:val="20"/>
        </w:numPr>
      </w:pPr>
      <w:r>
        <w:t>Member, Advisory Board</w:t>
      </w:r>
      <w:r w:rsidR="000D2D27">
        <w:t xml:space="preserve">                     </w:t>
      </w:r>
      <w:r w:rsidR="000C2776">
        <w:t xml:space="preserve">         </w:t>
      </w:r>
      <w:r w:rsidR="003116C3">
        <w:t xml:space="preserve">    </w:t>
      </w:r>
      <w:r w:rsidR="000C2776">
        <w:t xml:space="preserve">OMPH </w:t>
      </w:r>
      <w:r>
        <w:t>Educational Program</w:t>
      </w:r>
      <w:r w:rsidR="004503A9">
        <w:t>,</w:t>
      </w:r>
      <w:r>
        <w:t xml:space="preserve"> Fort Worth, Texas</w:t>
      </w:r>
      <w:r w:rsidR="002D4270">
        <w:t xml:space="preserve"> | </w:t>
      </w:r>
      <w:r>
        <w:t>2015-2016</w:t>
      </w:r>
    </w:p>
    <w:p w14:paraId="5FB6E075" w14:textId="1A30CB1B" w:rsidR="00454E46" w:rsidRDefault="00454E46" w:rsidP="00492269">
      <w:pPr>
        <w:pStyle w:val="ListParagraph"/>
        <w:numPr>
          <w:ilvl w:val="0"/>
          <w:numId w:val="20"/>
        </w:numPr>
      </w:pPr>
      <w:r>
        <w:t xml:space="preserve">Chapter Secretary </w:t>
      </w:r>
      <w:r w:rsidR="000D2D27">
        <w:t xml:space="preserve">        </w:t>
      </w:r>
      <w:r w:rsidR="003116C3">
        <w:t xml:space="preserve">  </w:t>
      </w:r>
      <w:r w:rsidR="00492269">
        <w:t xml:space="preserve"> </w:t>
      </w:r>
      <w:r w:rsidR="000D2D27">
        <w:t xml:space="preserve"> </w:t>
      </w:r>
      <w:r w:rsidR="00552B94">
        <w:t>Knights</w:t>
      </w:r>
      <w:r>
        <w:t xml:space="preserve"> of Columbus Western Metroplex Chapter</w:t>
      </w:r>
      <w:r w:rsidR="004503A9">
        <w:t>, Fort Worth, Texas</w:t>
      </w:r>
      <w:r>
        <w:t xml:space="preserve"> </w:t>
      </w:r>
      <w:r w:rsidR="00495A59">
        <w:t xml:space="preserve">| </w:t>
      </w:r>
      <w:r>
        <w:t>2015-2016</w:t>
      </w:r>
    </w:p>
    <w:sectPr w:rsidR="00454E46" w:rsidSect="00AD68D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A4536F" w14:textId="77777777" w:rsidR="00B050F6" w:rsidRDefault="00B050F6" w:rsidP="000B0052">
      <w:r>
        <w:separator/>
      </w:r>
    </w:p>
  </w:endnote>
  <w:endnote w:type="continuationSeparator" w:id="0">
    <w:p w14:paraId="0F9FFDE4" w14:textId="77777777" w:rsidR="00B050F6" w:rsidRDefault="00B050F6" w:rsidP="000B0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5ED558" w14:textId="77777777" w:rsidR="00B050F6" w:rsidRDefault="00B050F6" w:rsidP="000B0052">
      <w:r>
        <w:separator/>
      </w:r>
    </w:p>
  </w:footnote>
  <w:footnote w:type="continuationSeparator" w:id="0">
    <w:p w14:paraId="7EC7E5BE" w14:textId="77777777" w:rsidR="00B050F6" w:rsidRDefault="00B050F6" w:rsidP="000B00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1BF2EA" w14:textId="4DAFB5DF" w:rsidR="00F90B29" w:rsidRPr="00A408FD" w:rsidRDefault="00F90B29" w:rsidP="00B63192">
    <w:pPr>
      <w:pStyle w:val="Title"/>
      <w:pBdr>
        <w:bottom w:val="single" w:sz="4" w:space="1" w:color="auto"/>
      </w:pBdr>
    </w:pPr>
    <w:r w:rsidRPr="00A408FD">
      <w:t>PAUL M. CRNKOVICH</w:t>
    </w:r>
    <w:r w:rsidR="00A408FD" w:rsidRPr="00A408FD">
      <w:t xml:space="preserve"> | </w:t>
    </w:r>
    <w:r w:rsidRPr="00A408FD">
      <w:t xml:space="preserve">(254) 228-6689 | </w:t>
    </w:r>
    <w:r w:rsidR="00A408FD" w:rsidRPr="00A408FD">
      <w:t>pmcrnkovich@gmail.com |</w:t>
    </w:r>
    <w:r w:rsidR="00B63192">
      <w:t xml:space="preserve"> </w:t>
    </w:r>
    <w:r w:rsidR="00A408FD" w:rsidRPr="00A408FD">
      <w:t>Mark 12:29-3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0092A" w14:textId="698543D4" w:rsidR="00395283" w:rsidRDefault="009505E4" w:rsidP="00A408FD">
    <w:pPr>
      <w:pStyle w:val="Title"/>
      <w:pBdr>
        <w:bottom w:val="single" w:sz="4" w:space="1" w:color="auto"/>
      </w:pBdr>
    </w:pPr>
    <w:r w:rsidRPr="001E4312">
      <w:t>P</w:t>
    </w:r>
    <w:r w:rsidR="00EB2BFB">
      <w:t>AUL M. CRNKOVICH</w:t>
    </w:r>
    <w:r w:rsidR="00B1482D">
      <w:t xml:space="preserve"> | </w:t>
    </w:r>
    <w:r w:rsidR="00886606" w:rsidRPr="00886606">
      <w:t>pmcrnkovich@gmail.com</w:t>
    </w:r>
    <w:r w:rsidR="00886606">
      <w:t xml:space="preserve"> | </w:t>
    </w:r>
    <w:r w:rsidR="00EB2BFB">
      <w:t xml:space="preserve">(254-228-6689) | </w:t>
    </w:r>
    <w:r w:rsidR="00886606">
      <w:t>Mark 12:29-3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070E04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0B55CB"/>
    <w:multiLevelType w:val="hybridMultilevel"/>
    <w:tmpl w:val="2D522482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" w15:restartNumberingAfterBreak="0">
    <w:nsid w:val="06AF0E2F"/>
    <w:multiLevelType w:val="hybridMultilevel"/>
    <w:tmpl w:val="DAF47078"/>
    <w:lvl w:ilvl="0" w:tplc="B4F46E7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18606C"/>
    <w:multiLevelType w:val="hybridMultilevel"/>
    <w:tmpl w:val="96F01E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6B37BE"/>
    <w:multiLevelType w:val="hybridMultilevel"/>
    <w:tmpl w:val="694AC9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410681"/>
    <w:multiLevelType w:val="hybridMultilevel"/>
    <w:tmpl w:val="5C246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046CF2"/>
    <w:multiLevelType w:val="hybridMultilevel"/>
    <w:tmpl w:val="80B879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65A37"/>
    <w:multiLevelType w:val="hybridMultilevel"/>
    <w:tmpl w:val="8C8090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D6D0B"/>
    <w:multiLevelType w:val="hybridMultilevel"/>
    <w:tmpl w:val="2CB0E6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D1591A"/>
    <w:multiLevelType w:val="hybridMultilevel"/>
    <w:tmpl w:val="F36AC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2B728E"/>
    <w:multiLevelType w:val="hybridMultilevel"/>
    <w:tmpl w:val="05A284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25408E4"/>
    <w:multiLevelType w:val="hybridMultilevel"/>
    <w:tmpl w:val="9C946A76"/>
    <w:lvl w:ilvl="0" w:tplc="B4384240">
      <w:start w:val="1"/>
      <w:numFmt w:val="bullet"/>
      <w:lvlText w:val=""/>
      <w:lvlJc w:val="righ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2" w15:restartNumberingAfterBreak="0">
    <w:nsid w:val="38CF1A04"/>
    <w:multiLevelType w:val="hybridMultilevel"/>
    <w:tmpl w:val="A5205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EC4087"/>
    <w:multiLevelType w:val="hybridMultilevel"/>
    <w:tmpl w:val="8550F0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F4442ED"/>
    <w:multiLevelType w:val="hybridMultilevel"/>
    <w:tmpl w:val="8182C8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106083"/>
    <w:multiLevelType w:val="hybridMultilevel"/>
    <w:tmpl w:val="8EC238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E17316"/>
    <w:multiLevelType w:val="hybridMultilevel"/>
    <w:tmpl w:val="CC9E6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31F1E3C"/>
    <w:multiLevelType w:val="hybridMultilevel"/>
    <w:tmpl w:val="A73088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54635CB"/>
    <w:multiLevelType w:val="hybridMultilevel"/>
    <w:tmpl w:val="C88429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FD676B"/>
    <w:multiLevelType w:val="hybridMultilevel"/>
    <w:tmpl w:val="9EFA68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E1E3E26"/>
    <w:multiLevelType w:val="hybridMultilevel"/>
    <w:tmpl w:val="D06C59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6F904DB"/>
    <w:multiLevelType w:val="hybridMultilevel"/>
    <w:tmpl w:val="013A9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63419800">
    <w:abstractNumId w:val="0"/>
  </w:num>
  <w:num w:numId="2" w16cid:durableId="1468930479">
    <w:abstractNumId w:val="14"/>
  </w:num>
  <w:num w:numId="3" w16cid:durableId="467624226">
    <w:abstractNumId w:val="19"/>
  </w:num>
  <w:num w:numId="4" w16cid:durableId="894777419">
    <w:abstractNumId w:val="8"/>
  </w:num>
  <w:num w:numId="5" w16cid:durableId="1130588671">
    <w:abstractNumId w:val="10"/>
  </w:num>
  <w:num w:numId="6" w16cid:durableId="2107531258">
    <w:abstractNumId w:val="7"/>
  </w:num>
  <w:num w:numId="7" w16cid:durableId="1115175577">
    <w:abstractNumId w:val="17"/>
  </w:num>
  <w:num w:numId="8" w16cid:durableId="610206752">
    <w:abstractNumId w:val="21"/>
  </w:num>
  <w:num w:numId="9" w16cid:durableId="1252202789">
    <w:abstractNumId w:val="16"/>
  </w:num>
  <w:num w:numId="10" w16cid:durableId="718213477">
    <w:abstractNumId w:val="4"/>
  </w:num>
  <w:num w:numId="11" w16cid:durableId="984891056">
    <w:abstractNumId w:val="18"/>
  </w:num>
  <w:num w:numId="12" w16cid:durableId="1214926671">
    <w:abstractNumId w:val="2"/>
  </w:num>
  <w:num w:numId="13" w16cid:durableId="1651979451">
    <w:abstractNumId w:val="11"/>
  </w:num>
  <w:num w:numId="14" w16cid:durableId="1796100759">
    <w:abstractNumId w:val="12"/>
  </w:num>
  <w:num w:numId="15" w16cid:durableId="807547838">
    <w:abstractNumId w:val="15"/>
  </w:num>
  <w:num w:numId="16" w16cid:durableId="1139883672">
    <w:abstractNumId w:val="3"/>
  </w:num>
  <w:num w:numId="17" w16cid:durableId="927739140">
    <w:abstractNumId w:val="9"/>
  </w:num>
  <w:num w:numId="18" w16cid:durableId="298270689">
    <w:abstractNumId w:val="20"/>
  </w:num>
  <w:num w:numId="19" w16cid:durableId="1396779016">
    <w:abstractNumId w:val="1"/>
  </w:num>
  <w:num w:numId="20" w16cid:durableId="500657596">
    <w:abstractNumId w:val="6"/>
  </w:num>
  <w:num w:numId="21" w16cid:durableId="247814955">
    <w:abstractNumId w:val="13"/>
  </w:num>
  <w:num w:numId="22" w16cid:durableId="424766674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rEwMzMxNzYxtDRV0lEKTi0uzszPAykwrAUAguBm4iwAAAA="/>
  </w:docVars>
  <w:rsids>
    <w:rsidRoot w:val="005E419E"/>
    <w:rsid w:val="00001ED7"/>
    <w:rsid w:val="000101DF"/>
    <w:rsid w:val="000109A0"/>
    <w:rsid w:val="00011FD8"/>
    <w:rsid w:val="00014647"/>
    <w:rsid w:val="000149F3"/>
    <w:rsid w:val="00015D68"/>
    <w:rsid w:val="000241F2"/>
    <w:rsid w:val="00025173"/>
    <w:rsid w:val="000270A6"/>
    <w:rsid w:val="00027FEC"/>
    <w:rsid w:val="00032092"/>
    <w:rsid w:val="0003214E"/>
    <w:rsid w:val="00032ABB"/>
    <w:rsid w:val="00034773"/>
    <w:rsid w:val="00035354"/>
    <w:rsid w:val="00041A77"/>
    <w:rsid w:val="00041F45"/>
    <w:rsid w:val="00042D0C"/>
    <w:rsid w:val="00042F32"/>
    <w:rsid w:val="000449FB"/>
    <w:rsid w:val="00046C63"/>
    <w:rsid w:val="000507D1"/>
    <w:rsid w:val="00057DA2"/>
    <w:rsid w:val="0006205F"/>
    <w:rsid w:val="0006312F"/>
    <w:rsid w:val="0006410D"/>
    <w:rsid w:val="000655E1"/>
    <w:rsid w:val="00072276"/>
    <w:rsid w:val="00081C64"/>
    <w:rsid w:val="00086669"/>
    <w:rsid w:val="00086BBC"/>
    <w:rsid w:val="00086C95"/>
    <w:rsid w:val="000875BB"/>
    <w:rsid w:val="00087BA2"/>
    <w:rsid w:val="00090794"/>
    <w:rsid w:val="00092686"/>
    <w:rsid w:val="00094FB3"/>
    <w:rsid w:val="000A07E0"/>
    <w:rsid w:val="000B0052"/>
    <w:rsid w:val="000B1031"/>
    <w:rsid w:val="000B1484"/>
    <w:rsid w:val="000B17D9"/>
    <w:rsid w:val="000B25FD"/>
    <w:rsid w:val="000B4318"/>
    <w:rsid w:val="000B4EAA"/>
    <w:rsid w:val="000B4F46"/>
    <w:rsid w:val="000B5690"/>
    <w:rsid w:val="000C1A41"/>
    <w:rsid w:val="000C2776"/>
    <w:rsid w:val="000D2D27"/>
    <w:rsid w:val="000D3E23"/>
    <w:rsid w:val="000D550A"/>
    <w:rsid w:val="000D681A"/>
    <w:rsid w:val="000E3585"/>
    <w:rsid w:val="000E5CA7"/>
    <w:rsid w:val="000F4A0C"/>
    <w:rsid w:val="000F5998"/>
    <w:rsid w:val="00103911"/>
    <w:rsid w:val="00110FA7"/>
    <w:rsid w:val="00112571"/>
    <w:rsid w:val="0011324B"/>
    <w:rsid w:val="0012015C"/>
    <w:rsid w:val="00123283"/>
    <w:rsid w:val="00123612"/>
    <w:rsid w:val="00124E5C"/>
    <w:rsid w:val="00131ABD"/>
    <w:rsid w:val="0013594E"/>
    <w:rsid w:val="001405B6"/>
    <w:rsid w:val="00141D7E"/>
    <w:rsid w:val="001421DE"/>
    <w:rsid w:val="001457BD"/>
    <w:rsid w:val="0015025A"/>
    <w:rsid w:val="0015064E"/>
    <w:rsid w:val="0015075A"/>
    <w:rsid w:val="001518DA"/>
    <w:rsid w:val="0015584A"/>
    <w:rsid w:val="00160719"/>
    <w:rsid w:val="001614DF"/>
    <w:rsid w:val="00161D3E"/>
    <w:rsid w:val="00185226"/>
    <w:rsid w:val="00186163"/>
    <w:rsid w:val="00192B19"/>
    <w:rsid w:val="00195FA3"/>
    <w:rsid w:val="001A3707"/>
    <w:rsid w:val="001B39BC"/>
    <w:rsid w:val="001D0828"/>
    <w:rsid w:val="001D640A"/>
    <w:rsid w:val="001E385D"/>
    <w:rsid w:val="001E4312"/>
    <w:rsid w:val="001E6ED6"/>
    <w:rsid w:val="001F024D"/>
    <w:rsid w:val="001F6A2B"/>
    <w:rsid w:val="00203C2E"/>
    <w:rsid w:val="00211FCC"/>
    <w:rsid w:val="0021215E"/>
    <w:rsid w:val="00212703"/>
    <w:rsid w:val="00212C0D"/>
    <w:rsid w:val="0022061F"/>
    <w:rsid w:val="002229AD"/>
    <w:rsid w:val="002229D0"/>
    <w:rsid w:val="00235926"/>
    <w:rsid w:val="002363F5"/>
    <w:rsid w:val="002436F6"/>
    <w:rsid w:val="00243FB8"/>
    <w:rsid w:val="00247DF1"/>
    <w:rsid w:val="00250059"/>
    <w:rsid w:val="00255BC5"/>
    <w:rsid w:val="00260CC6"/>
    <w:rsid w:val="00261161"/>
    <w:rsid w:val="00267E6E"/>
    <w:rsid w:val="0027660E"/>
    <w:rsid w:val="002804F4"/>
    <w:rsid w:val="002813A8"/>
    <w:rsid w:val="00286CA8"/>
    <w:rsid w:val="002871EE"/>
    <w:rsid w:val="00291CF3"/>
    <w:rsid w:val="00293245"/>
    <w:rsid w:val="002946D8"/>
    <w:rsid w:val="002A3EB5"/>
    <w:rsid w:val="002A64B7"/>
    <w:rsid w:val="002B1F0A"/>
    <w:rsid w:val="002B2BC6"/>
    <w:rsid w:val="002C3901"/>
    <w:rsid w:val="002C3F61"/>
    <w:rsid w:val="002C60A9"/>
    <w:rsid w:val="002D199E"/>
    <w:rsid w:val="002D1F0E"/>
    <w:rsid w:val="002D4270"/>
    <w:rsid w:val="002D5F32"/>
    <w:rsid w:val="002E0C1C"/>
    <w:rsid w:val="002E186E"/>
    <w:rsid w:val="002E2119"/>
    <w:rsid w:val="002F29C4"/>
    <w:rsid w:val="002F6336"/>
    <w:rsid w:val="002F7DD2"/>
    <w:rsid w:val="00300767"/>
    <w:rsid w:val="00302E56"/>
    <w:rsid w:val="00302E77"/>
    <w:rsid w:val="0030441F"/>
    <w:rsid w:val="0031049E"/>
    <w:rsid w:val="003105CD"/>
    <w:rsid w:val="00310EBA"/>
    <w:rsid w:val="003116C3"/>
    <w:rsid w:val="0031203F"/>
    <w:rsid w:val="0032722A"/>
    <w:rsid w:val="003277BD"/>
    <w:rsid w:val="00331768"/>
    <w:rsid w:val="00332057"/>
    <w:rsid w:val="00332C05"/>
    <w:rsid w:val="00343E09"/>
    <w:rsid w:val="0035615E"/>
    <w:rsid w:val="003562F1"/>
    <w:rsid w:val="003573D9"/>
    <w:rsid w:val="003716D8"/>
    <w:rsid w:val="0037190F"/>
    <w:rsid w:val="00372ECC"/>
    <w:rsid w:val="0037436A"/>
    <w:rsid w:val="00376FC1"/>
    <w:rsid w:val="003840B9"/>
    <w:rsid w:val="0038721C"/>
    <w:rsid w:val="00390731"/>
    <w:rsid w:val="00393851"/>
    <w:rsid w:val="00394D61"/>
    <w:rsid w:val="00395283"/>
    <w:rsid w:val="003A50EE"/>
    <w:rsid w:val="003A6548"/>
    <w:rsid w:val="003A69C9"/>
    <w:rsid w:val="003B01EB"/>
    <w:rsid w:val="003B0598"/>
    <w:rsid w:val="003B34B9"/>
    <w:rsid w:val="003B4CD9"/>
    <w:rsid w:val="003C0F0C"/>
    <w:rsid w:val="003C3E0D"/>
    <w:rsid w:val="003C40B7"/>
    <w:rsid w:val="003C6D4B"/>
    <w:rsid w:val="003C756A"/>
    <w:rsid w:val="003D1D53"/>
    <w:rsid w:val="003D4D8B"/>
    <w:rsid w:val="003E4819"/>
    <w:rsid w:val="003F10AC"/>
    <w:rsid w:val="003F13A6"/>
    <w:rsid w:val="003F280B"/>
    <w:rsid w:val="003F29B0"/>
    <w:rsid w:val="003F62B9"/>
    <w:rsid w:val="004017B1"/>
    <w:rsid w:val="00402950"/>
    <w:rsid w:val="00405149"/>
    <w:rsid w:val="00405C1D"/>
    <w:rsid w:val="00406716"/>
    <w:rsid w:val="004154F4"/>
    <w:rsid w:val="004216BF"/>
    <w:rsid w:val="00425442"/>
    <w:rsid w:val="00426613"/>
    <w:rsid w:val="0043262B"/>
    <w:rsid w:val="004503A9"/>
    <w:rsid w:val="004544AE"/>
    <w:rsid w:val="00454C26"/>
    <w:rsid w:val="00454E46"/>
    <w:rsid w:val="00455AD9"/>
    <w:rsid w:val="0046158E"/>
    <w:rsid w:val="0046168E"/>
    <w:rsid w:val="00476221"/>
    <w:rsid w:val="00476747"/>
    <w:rsid w:val="0048575C"/>
    <w:rsid w:val="00490F63"/>
    <w:rsid w:val="00492269"/>
    <w:rsid w:val="00495A59"/>
    <w:rsid w:val="00496A46"/>
    <w:rsid w:val="004A4BD3"/>
    <w:rsid w:val="004A7EE5"/>
    <w:rsid w:val="004B41E2"/>
    <w:rsid w:val="004B47A5"/>
    <w:rsid w:val="004B4C89"/>
    <w:rsid w:val="004B521C"/>
    <w:rsid w:val="004B5EA1"/>
    <w:rsid w:val="004B776E"/>
    <w:rsid w:val="004C06B4"/>
    <w:rsid w:val="004C401D"/>
    <w:rsid w:val="004C69AA"/>
    <w:rsid w:val="004C725B"/>
    <w:rsid w:val="004D494F"/>
    <w:rsid w:val="004E06A8"/>
    <w:rsid w:val="004E0868"/>
    <w:rsid w:val="004E1C50"/>
    <w:rsid w:val="004E3FE6"/>
    <w:rsid w:val="004E4C0F"/>
    <w:rsid w:val="004E72D1"/>
    <w:rsid w:val="004E7E8D"/>
    <w:rsid w:val="004F08BA"/>
    <w:rsid w:val="004F6154"/>
    <w:rsid w:val="004F643F"/>
    <w:rsid w:val="004F7AEE"/>
    <w:rsid w:val="0050208D"/>
    <w:rsid w:val="005055C6"/>
    <w:rsid w:val="0051445F"/>
    <w:rsid w:val="00521111"/>
    <w:rsid w:val="0052623A"/>
    <w:rsid w:val="00527711"/>
    <w:rsid w:val="00544354"/>
    <w:rsid w:val="005447C0"/>
    <w:rsid w:val="00544AB3"/>
    <w:rsid w:val="005457D8"/>
    <w:rsid w:val="00546CE6"/>
    <w:rsid w:val="00547A8F"/>
    <w:rsid w:val="00552B94"/>
    <w:rsid w:val="00553727"/>
    <w:rsid w:val="00555260"/>
    <w:rsid w:val="00557DAF"/>
    <w:rsid w:val="00561AA7"/>
    <w:rsid w:val="00562248"/>
    <w:rsid w:val="005642D6"/>
    <w:rsid w:val="00564AE3"/>
    <w:rsid w:val="00567080"/>
    <w:rsid w:val="005673CB"/>
    <w:rsid w:val="005708F6"/>
    <w:rsid w:val="00572A04"/>
    <w:rsid w:val="00573859"/>
    <w:rsid w:val="00574F3F"/>
    <w:rsid w:val="0058085C"/>
    <w:rsid w:val="00582486"/>
    <w:rsid w:val="00582B3F"/>
    <w:rsid w:val="00582D3E"/>
    <w:rsid w:val="00583001"/>
    <w:rsid w:val="0058390C"/>
    <w:rsid w:val="005908FF"/>
    <w:rsid w:val="005915C0"/>
    <w:rsid w:val="00591F4A"/>
    <w:rsid w:val="005B1681"/>
    <w:rsid w:val="005B5304"/>
    <w:rsid w:val="005B587D"/>
    <w:rsid w:val="005B7FA6"/>
    <w:rsid w:val="005C7B16"/>
    <w:rsid w:val="005D372E"/>
    <w:rsid w:val="005E24DD"/>
    <w:rsid w:val="005E3E0F"/>
    <w:rsid w:val="005E419E"/>
    <w:rsid w:val="005E4570"/>
    <w:rsid w:val="005F0CAD"/>
    <w:rsid w:val="00602FDA"/>
    <w:rsid w:val="0060339B"/>
    <w:rsid w:val="00604F5D"/>
    <w:rsid w:val="006050EE"/>
    <w:rsid w:val="0061149E"/>
    <w:rsid w:val="00611D7D"/>
    <w:rsid w:val="0061781D"/>
    <w:rsid w:val="00620C2F"/>
    <w:rsid w:val="00621113"/>
    <w:rsid w:val="006258F0"/>
    <w:rsid w:val="00626723"/>
    <w:rsid w:val="006321D2"/>
    <w:rsid w:val="00632365"/>
    <w:rsid w:val="00633100"/>
    <w:rsid w:val="0064036E"/>
    <w:rsid w:val="00640959"/>
    <w:rsid w:val="00641592"/>
    <w:rsid w:val="00641B4C"/>
    <w:rsid w:val="006436FB"/>
    <w:rsid w:val="006457F3"/>
    <w:rsid w:val="006503DB"/>
    <w:rsid w:val="00652428"/>
    <w:rsid w:val="00656522"/>
    <w:rsid w:val="00661B4D"/>
    <w:rsid w:val="0066478D"/>
    <w:rsid w:val="00665A76"/>
    <w:rsid w:val="00671654"/>
    <w:rsid w:val="006740E0"/>
    <w:rsid w:val="00675CA2"/>
    <w:rsid w:val="006820C0"/>
    <w:rsid w:val="0068448C"/>
    <w:rsid w:val="006856F2"/>
    <w:rsid w:val="0068598B"/>
    <w:rsid w:val="0069209C"/>
    <w:rsid w:val="0069216D"/>
    <w:rsid w:val="00692C46"/>
    <w:rsid w:val="006A0C87"/>
    <w:rsid w:val="006A6C7A"/>
    <w:rsid w:val="006B5AAB"/>
    <w:rsid w:val="006C6E7F"/>
    <w:rsid w:val="006D3DCD"/>
    <w:rsid w:val="006D3F4C"/>
    <w:rsid w:val="006D4DFE"/>
    <w:rsid w:val="006D560F"/>
    <w:rsid w:val="006E0CAB"/>
    <w:rsid w:val="006E182B"/>
    <w:rsid w:val="006E204F"/>
    <w:rsid w:val="006E398D"/>
    <w:rsid w:val="006E7A52"/>
    <w:rsid w:val="006E7E18"/>
    <w:rsid w:val="006F1660"/>
    <w:rsid w:val="006F46F6"/>
    <w:rsid w:val="006F4E2E"/>
    <w:rsid w:val="006F5D17"/>
    <w:rsid w:val="006F6165"/>
    <w:rsid w:val="006F68F4"/>
    <w:rsid w:val="0070264D"/>
    <w:rsid w:val="0070411D"/>
    <w:rsid w:val="00710926"/>
    <w:rsid w:val="0071111E"/>
    <w:rsid w:val="0071133A"/>
    <w:rsid w:val="00711A12"/>
    <w:rsid w:val="007152A6"/>
    <w:rsid w:val="00723D1C"/>
    <w:rsid w:val="00724CD9"/>
    <w:rsid w:val="00731A7C"/>
    <w:rsid w:val="00733635"/>
    <w:rsid w:val="00734C47"/>
    <w:rsid w:val="00734DB2"/>
    <w:rsid w:val="00737548"/>
    <w:rsid w:val="00737F8C"/>
    <w:rsid w:val="007403DC"/>
    <w:rsid w:val="00742FFD"/>
    <w:rsid w:val="00743C60"/>
    <w:rsid w:val="00744C42"/>
    <w:rsid w:val="00744F22"/>
    <w:rsid w:val="00746431"/>
    <w:rsid w:val="007522DB"/>
    <w:rsid w:val="00752F4F"/>
    <w:rsid w:val="00753496"/>
    <w:rsid w:val="00754442"/>
    <w:rsid w:val="00755231"/>
    <w:rsid w:val="00755A54"/>
    <w:rsid w:val="007634E2"/>
    <w:rsid w:val="00764C2B"/>
    <w:rsid w:val="0076653D"/>
    <w:rsid w:val="007725D3"/>
    <w:rsid w:val="00773B14"/>
    <w:rsid w:val="00793895"/>
    <w:rsid w:val="00793DC5"/>
    <w:rsid w:val="00796E96"/>
    <w:rsid w:val="007A2109"/>
    <w:rsid w:val="007A360F"/>
    <w:rsid w:val="007A5A8D"/>
    <w:rsid w:val="007B1126"/>
    <w:rsid w:val="007B18B7"/>
    <w:rsid w:val="007B275E"/>
    <w:rsid w:val="007B733D"/>
    <w:rsid w:val="007C12A0"/>
    <w:rsid w:val="007D3266"/>
    <w:rsid w:val="007E0825"/>
    <w:rsid w:val="007E0F53"/>
    <w:rsid w:val="007F0EB1"/>
    <w:rsid w:val="007F4E14"/>
    <w:rsid w:val="00800F01"/>
    <w:rsid w:val="00802044"/>
    <w:rsid w:val="008027B9"/>
    <w:rsid w:val="00805198"/>
    <w:rsid w:val="0080674D"/>
    <w:rsid w:val="008104C2"/>
    <w:rsid w:val="0081233E"/>
    <w:rsid w:val="008136DE"/>
    <w:rsid w:val="008179AD"/>
    <w:rsid w:val="00821552"/>
    <w:rsid w:val="0083114A"/>
    <w:rsid w:val="0083226A"/>
    <w:rsid w:val="0083677A"/>
    <w:rsid w:val="00836EBE"/>
    <w:rsid w:val="00836FC0"/>
    <w:rsid w:val="008416E5"/>
    <w:rsid w:val="008461AF"/>
    <w:rsid w:val="00846D6A"/>
    <w:rsid w:val="008474C8"/>
    <w:rsid w:val="00847C15"/>
    <w:rsid w:val="008503EA"/>
    <w:rsid w:val="00850FD4"/>
    <w:rsid w:val="00852813"/>
    <w:rsid w:val="00855A18"/>
    <w:rsid w:val="00855B64"/>
    <w:rsid w:val="00856C81"/>
    <w:rsid w:val="00865448"/>
    <w:rsid w:val="00866F00"/>
    <w:rsid w:val="00870C95"/>
    <w:rsid w:val="00873F82"/>
    <w:rsid w:val="0087408D"/>
    <w:rsid w:val="00876F8D"/>
    <w:rsid w:val="00880E01"/>
    <w:rsid w:val="0088166F"/>
    <w:rsid w:val="00882381"/>
    <w:rsid w:val="00886606"/>
    <w:rsid w:val="008868E9"/>
    <w:rsid w:val="00886AB1"/>
    <w:rsid w:val="00892DED"/>
    <w:rsid w:val="00894581"/>
    <w:rsid w:val="00895960"/>
    <w:rsid w:val="008A01BA"/>
    <w:rsid w:val="008A13B8"/>
    <w:rsid w:val="008A1D9C"/>
    <w:rsid w:val="008B489F"/>
    <w:rsid w:val="008B677E"/>
    <w:rsid w:val="008B7E91"/>
    <w:rsid w:val="008C162F"/>
    <w:rsid w:val="008C175C"/>
    <w:rsid w:val="008C6BCB"/>
    <w:rsid w:val="008D42A4"/>
    <w:rsid w:val="008D7163"/>
    <w:rsid w:val="008D7537"/>
    <w:rsid w:val="008E3D09"/>
    <w:rsid w:val="008E64CE"/>
    <w:rsid w:val="008E77CC"/>
    <w:rsid w:val="008F103A"/>
    <w:rsid w:val="008F7B21"/>
    <w:rsid w:val="00900620"/>
    <w:rsid w:val="0090135B"/>
    <w:rsid w:val="00907B81"/>
    <w:rsid w:val="009163D1"/>
    <w:rsid w:val="00917125"/>
    <w:rsid w:val="0092100E"/>
    <w:rsid w:val="0092571E"/>
    <w:rsid w:val="00925857"/>
    <w:rsid w:val="00930A93"/>
    <w:rsid w:val="00935C88"/>
    <w:rsid w:val="00936F37"/>
    <w:rsid w:val="00941540"/>
    <w:rsid w:val="00945664"/>
    <w:rsid w:val="009505E4"/>
    <w:rsid w:val="009546D2"/>
    <w:rsid w:val="00960873"/>
    <w:rsid w:val="009623CB"/>
    <w:rsid w:val="00963D93"/>
    <w:rsid w:val="009656D7"/>
    <w:rsid w:val="00965C12"/>
    <w:rsid w:val="00966EB6"/>
    <w:rsid w:val="0097079D"/>
    <w:rsid w:val="00971183"/>
    <w:rsid w:val="009759C9"/>
    <w:rsid w:val="0097778D"/>
    <w:rsid w:val="0097782E"/>
    <w:rsid w:val="00980285"/>
    <w:rsid w:val="00987FF6"/>
    <w:rsid w:val="009910F9"/>
    <w:rsid w:val="009914F9"/>
    <w:rsid w:val="00992375"/>
    <w:rsid w:val="0099393A"/>
    <w:rsid w:val="00994DDC"/>
    <w:rsid w:val="009962BF"/>
    <w:rsid w:val="009A0ED0"/>
    <w:rsid w:val="009A20D1"/>
    <w:rsid w:val="009A6B68"/>
    <w:rsid w:val="009B4A52"/>
    <w:rsid w:val="009B68DD"/>
    <w:rsid w:val="009C013E"/>
    <w:rsid w:val="009C16B9"/>
    <w:rsid w:val="009C3B38"/>
    <w:rsid w:val="009C7209"/>
    <w:rsid w:val="009D089D"/>
    <w:rsid w:val="009D62DA"/>
    <w:rsid w:val="009E0632"/>
    <w:rsid w:val="009E237A"/>
    <w:rsid w:val="009E54A3"/>
    <w:rsid w:val="009F093F"/>
    <w:rsid w:val="009F5C9E"/>
    <w:rsid w:val="00A00AE8"/>
    <w:rsid w:val="00A07142"/>
    <w:rsid w:val="00A12642"/>
    <w:rsid w:val="00A17981"/>
    <w:rsid w:val="00A24F68"/>
    <w:rsid w:val="00A3171B"/>
    <w:rsid w:val="00A33B6D"/>
    <w:rsid w:val="00A34657"/>
    <w:rsid w:val="00A35654"/>
    <w:rsid w:val="00A3708C"/>
    <w:rsid w:val="00A401DD"/>
    <w:rsid w:val="00A408FD"/>
    <w:rsid w:val="00A51A4A"/>
    <w:rsid w:val="00A52F95"/>
    <w:rsid w:val="00A579AD"/>
    <w:rsid w:val="00A63127"/>
    <w:rsid w:val="00A6642E"/>
    <w:rsid w:val="00A66479"/>
    <w:rsid w:val="00A74689"/>
    <w:rsid w:val="00A75445"/>
    <w:rsid w:val="00A7592F"/>
    <w:rsid w:val="00A76477"/>
    <w:rsid w:val="00A81C75"/>
    <w:rsid w:val="00AA5438"/>
    <w:rsid w:val="00AA5ECC"/>
    <w:rsid w:val="00AB1E83"/>
    <w:rsid w:val="00AC1055"/>
    <w:rsid w:val="00AD16C5"/>
    <w:rsid w:val="00AD354F"/>
    <w:rsid w:val="00AD68DF"/>
    <w:rsid w:val="00AE1C2E"/>
    <w:rsid w:val="00AF39D4"/>
    <w:rsid w:val="00AF5848"/>
    <w:rsid w:val="00B0151B"/>
    <w:rsid w:val="00B050F6"/>
    <w:rsid w:val="00B10A02"/>
    <w:rsid w:val="00B1482D"/>
    <w:rsid w:val="00B174F1"/>
    <w:rsid w:val="00B26D2B"/>
    <w:rsid w:val="00B27DAB"/>
    <w:rsid w:val="00B37C0A"/>
    <w:rsid w:val="00B43039"/>
    <w:rsid w:val="00B479A9"/>
    <w:rsid w:val="00B535A0"/>
    <w:rsid w:val="00B56EAC"/>
    <w:rsid w:val="00B572E2"/>
    <w:rsid w:val="00B623C5"/>
    <w:rsid w:val="00B63192"/>
    <w:rsid w:val="00B63733"/>
    <w:rsid w:val="00B66F8D"/>
    <w:rsid w:val="00B67B62"/>
    <w:rsid w:val="00B70286"/>
    <w:rsid w:val="00B710BB"/>
    <w:rsid w:val="00B719CA"/>
    <w:rsid w:val="00B72B21"/>
    <w:rsid w:val="00B72BAF"/>
    <w:rsid w:val="00B7718D"/>
    <w:rsid w:val="00B80E58"/>
    <w:rsid w:val="00B82759"/>
    <w:rsid w:val="00B831BA"/>
    <w:rsid w:val="00B84138"/>
    <w:rsid w:val="00B92C2C"/>
    <w:rsid w:val="00B95BD5"/>
    <w:rsid w:val="00BA03A6"/>
    <w:rsid w:val="00BA0CFA"/>
    <w:rsid w:val="00BA17C7"/>
    <w:rsid w:val="00BB1D4A"/>
    <w:rsid w:val="00BB377D"/>
    <w:rsid w:val="00BB39E5"/>
    <w:rsid w:val="00BC3E37"/>
    <w:rsid w:val="00BC4DEE"/>
    <w:rsid w:val="00BD0283"/>
    <w:rsid w:val="00BD0328"/>
    <w:rsid w:val="00BD248A"/>
    <w:rsid w:val="00BD7BBB"/>
    <w:rsid w:val="00BE2C7C"/>
    <w:rsid w:val="00BE465F"/>
    <w:rsid w:val="00BE5FC6"/>
    <w:rsid w:val="00BE6E6C"/>
    <w:rsid w:val="00BE7884"/>
    <w:rsid w:val="00BF4571"/>
    <w:rsid w:val="00C03FD5"/>
    <w:rsid w:val="00C04439"/>
    <w:rsid w:val="00C10028"/>
    <w:rsid w:val="00C154E8"/>
    <w:rsid w:val="00C16E7F"/>
    <w:rsid w:val="00C171D1"/>
    <w:rsid w:val="00C202C8"/>
    <w:rsid w:val="00C2291F"/>
    <w:rsid w:val="00C263A1"/>
    <w:rsid w:val="00C36E35"/>
    <w:rsid w:val="00C374DF"/>
    <w:rsid w:val="00C4635E"/>
    <w:rsid w:val="00C505A3"/>
    <w:rsid w:val="00C520A4"/>
    <w:rsid w:val="00C534A4"/>
    <w:rsid w:val="00C535C4"/>
    <w:rsid w:val="00C54F98"/>
    <w:rsid w:val="00C71215"/>
    <w:rsid w:val="00C73C32"/>
    <w:rsid w:val="00C741AE"/>
    <w:rsid w:val="00C7596A"/>
    <w:rsid w:val="00C80988"/>
    <w:rsid w:val="00C85CA7"/>
    <w:rsid w:val="00C87F12"/>
    <w:rsid w:val="00C93050"/>
    <w:rsid w:val="00C96775"/>
    <w:rsid w:val="00CA4734"/>
    <w:rsid w:val="00CA605D"/>
    <w:rsid w:val="00CA6686"/>
    <w:rsid w:val="00CB0732"/>
    <w:rsid w:val="00CB1D3E"/>
    <w:rsid w:val="00CB1DD5"/>
    <w:rsid w:val="00CB2A08"/>
    <w:rsid w:val="00CB45C4"/>
    <w:rsid w:val="00CB5844"/>
    <w:rsid w:val="00CB5AB6"/>
    <w:rsid w:val="00CC581F"/>
    <w:rsid w:val="00CD0921"/>
    <w:rsid w:val="00CD0CB4"/>
    <w:rsid w:val="00CD1A9B"/>
    <w:rsid w:val="00CD3112"/>
    <w:rsid w:val="00CD41D8"/>
    <w:rsid w:val="00CD48FA"/>
    <w:rsid w:val="00CE1422"/>
    <w:rsid w:val="00CE2D96"/>
    <w:rsid w:val="00CE3138"/>
    <w:rsid w:val="00CE3B19"/>
    <w:rsid w:val="00CE61C9"/>
    <w:rsid w:val="00CF1E3C"/>
    <w:rsid w:val="00D06844"/>
    <w:rsid w:val="00D10D2E"/>
    <w:rsid w:val="00D11CE7"/>
    <w:rsid w:val="00D204FB"/>
    <w:rsid w:val="00D21769"/>
    <w:rsid w:val="00D21E02"/>
    <w:rsid w:val="00D2291E"/>
    <w:rsid w:val="00D24523"/>
    <w:rsid w:val="00D27551"/>
    <w:rsid w:val="00D32D02"/>
    <w:rsid w:val="00D33619"/>
    <w:rsid w:val="00D45380"/>
    <w:rsid w:val="00D463F1"/>
    <w:rsid w:val="00D46E8B"/>
    <w:rsid w:val="00D475B5"/>
    <w:rsid w:val="00D5337D"/>
    <w:rsid w:val="00D53BB5"/>
    <w:rsid w:val="00D53DAA"/>
    <w:rsid w:val="00D62C82"/>
    <w:rsid w:val="00D65E2B"/>
    <w:rsid w:val="00D75632"/>
    <w:rsid w:val="00D81B8C"/>
    <w:rsid w:val="00D824D3"/>
    <w:rsid w:val="00D83AE2"/>
    <w:rsid w:val="00D83E51"/>
    <w:rsid w:val="00D85033"/>
    <w:rsid w:val="00D859B8"/>
    <w:rsid w:val="00D86954"/>
    <w:rsid w:val="00D90D49"/>
    <w:rsid w:val="00D94CDF"/>
    <w:rsid w:val="00D96379"/>
    <w:rsid w:val="00D9789E"/>
    <w:rsid w:val="00DA29A7"/>
    <w:rsid w:val="00DA4211"/>
    <w:rsid w:val="00DB5476"/>
    <w:rsid w:val="00DB6E51"/>
    <w:rsid w:val="00DC1D7A"/>
    <w:rsid w:val="00DC1EFD"/>
    <w:rsid w:val="00DC2BCB"/>
    <w:rsid w:val="00DC59FB"/>
    <w:rsid w:val="00DC5DF7"/>
    <w:rsid w:val="00DD0C9E"/>
    <w:rsid w:val="00DD1452"/>
    <w:rsid w:val="00DD3380"/>
    <w:rsid w:val="00DD6D88"/>
    <w:rsid w:val="00DE45E2"/>
    <w:rsid w:val="00DF2F9B"/>
    <w:rsid w:val="00DF3E7D"/>
    <w:rsid w:val="00E0065C"/>
    <w:rsid w:val="00E01302"/>
    <w:rsid w:val="00E03A7D"/>
    <w:rsid w:val="00E05560"/>
    <w:rsid w:val="00E10E10"/>
    <w:rsid w:val="00E1380A"/>
    <w:rsid w:val="00E143DE"/>
    <w:rsid w:val="00E158DD"/>
    <w:rsid w:val="00E16126"/>
    <w:rsid w:val="00E20B59"/>
    <w:rsid w:val="00E220F3"/>
    <w:rsid w:val="00E23518"/>
    <w:rsid w:val="00E25644"/>
    <w:rsid w:val="00E25F93"/>
    <w:rsid w:val="00E2700E"/>
    <w:rsid w:val="00E27DA1"/>
    <w:rsid w:val="00E317AF"/>
    <w:rsid w:val="00E32A3E"/>
    <w:rsid w:val="00E32EC0"/>
    <w:rsid w:val="00E34968"/>
    <w:rsid w:val="00E34D92"/>
    <w:rsid w:val="00E34E44"/>
    <w:rsid w:val="00E42102"/>
    <w:rsid w:val="00E46375"/>
    <w:rsid w:val="00E51E49"/>
    <w:rsid w:val="00E57215"/>
    <w:rsid w:val="00E576B3"/>
    <w:rsid w:val="00E613D6"/>
    <w:rsid w:val="00E62017"/>
    <w:rsid w:val="00E71887"/>
    <w:rsid w:val="00E74778"/>
    <w:rsid w:val="00E74CA8"/>
    <w:rsid w:val="00E81652"/>
    <w:rsid w:val="00E81B67"/>
    <w:rsid w:val="00E851E0"/>
    <w:rsid w:val="00E90574"/>
    <w:rsid w:val="00E916E2"/>
    <w:rsid w:val="00E9308D"/>
    <w:rsid w:val="00E94A3F"/>
    <w:rsid w:val="00E96961"/>
    <w:rsid w:val="00EA112A"/>
    <w:rsid w:val="00EA3CB3"/>
    <w:rsid w:val="00EB2BFB"/>
    <w:rsid w:val="00EC0AFE"/>
    <w:rsid w:val="00EC18A1"/>
    <w:rsid w:val="00EC4598"/>
    <w:rsid w:val="00EC5567"/>
    <w:rsid w:val="00EC6300"/>
    <w:rsid w:val="00EC6B2F"/>
    <w:rsid w:val="00EC6BD3"/>
    <w:rsid w:val="00ED0027"/>
    <w:rsid w:val="00ED0D76"/>
    <w:rsid w:val="00ED1B6E"/>
    <w:rsid w:val="00ED58DA"/>
    <w:rsid w:val="00EE2B21"/>
    <w:rsid w:val="00EF2BD3"/>
    <w:rsid w:val="00EF7D39"/>
    <w:rsid w:val="00F028A5"/>
    <w:rsid w:val="00F05DB9"/>
    <w:rsid w:val="00F17B04"/>
    <w:rsid w:val="00F20084"/>
    <w:rsid w:val="00F20467"/>
    <w:rsid w:val="00F23824"/>
    <w:rsid w:val="00F25D2F"/>
    <w:rsid w:val="00F26E2C"/>
    <w:rsid w:val="00F326D7"/>
    <w:rsid w:val="00F339DD"/>
    <w:rsid w:val="00F34366"/>
    <w:rsid w:val="00F34A66"/>
    <w:rsid w:val="00F37D76"/>
    <w:rsid w:val="00F400A6"/>
    <w:rsid w:val="00F41B7D"/>
    <w:rsid w:val="00F45D1B"/>
    <w:rsid w:val="00F471F6"/>
    <w:rsid w:val="00F473EB"/>
    <w:rsid w:val="00F54818"/>
    <w:rsid w:val="00F54FDF"/>
    <w:rsid w:val="00F550C2"/>
    <w:rsid w:val="00F564E2"/>
    <w:rsid w:val="00F56626"/>
    <w:rsid w:val="00F6027C"/>
    <w:rsid w:val="00F638A2"/>
    <w:rsid w:val="00F765CA"/>
    <w:rsid w:val="00F8164A"/>
    <w:rsid w:val="00F8572D"/>
    <w:rsid w:val="00F90B29"/>
    <w:rsid w:val="00F90E21"/>
    <w:rsid w:val="00F93839"/>
    <w:rsid w:val="00FA11B9"/>
    <w:rsid w:val="00FA5DB6"/>
    <w:rsid w:val="00FA66C5"/>
    <w:rsid w:val="00FB2020"/>
    <w:rsid w:val="00FB32D1"/>
    <w:rsid w:val="00FB7CBD"/>
    <w:rsid w:val="00FC14D2"/>
    <w:rsid w:val="00FC3F67"/>
    <w:rsid w:val="00FD7BE6"/>
    <w:rsid w:val="00FD7CFD"/>
    <w:rsid w:val="00FE00EF"/>
    <w:rsid w:val="00FE30F0"/>
    <w:rsid w:val="00FF07C6"/>
    <w:rsid w:val="00FF3235"/>
    <w:rsid w:val="00FF4773"/>
    <w:rsid w:val="00FF6B1F"/>
    <w:rsid w:val="00FF6C4D"/>
    <w:rsid w:val="00FF6D2F"/>
    <w:rsid w:val="41EB0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C22E1A"/>
  <w15:chartTrackingRefBased/>
  <w15:docId w15:val="{4AD46006-A524-4E28-80AE-AF917452A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144" w:hanging="14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052"/>
    <w:rPr>
      <w:rFonts w:ascii="Times New Roman" w:eastAsiaTheme="minorEastAsia" w:hAnsi="Times New Roman" w:cs="Times New Roma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0CAD"/>
    <w:pPr>
      <w:pBdr>
        <w:bottom w:val="single" w:sz="4" w:space="1" w:color="auto"/>
      </w:pBdr>
      <w:ind w:left="0" w:firstLine="0"/>
      <w:outlineLvl w:val="0"/>
    </w:pPr>
    <w:rPr>
      <w:b/>
      <w:caps/>
      <w:szCs w:val="22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8416E5"/>
    <w:pPr>
      <w:shd w:val="clear" w:color="auto" w:fill="F2F2F2" w:themeFill="background1" w:themeFillShade="F2"/>
      <w:contextualSpacing/>
      <w:outlineLvl w:val="1"/>
    </w:pPr>
    <w:rPr>
      <w:rFonts w:ascii="Times New Roman" w:hAnsi="Times New Roman" w:cs="Times New Roman"/>
      <w:b/>
      <w:smallCap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6300"/>
    <w:pPr>
      <w:ind w:left="360" w:hanging="360"/>
      <w:outlineLvl w:val="2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E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E77"/>
  </w:style>
  <w:style w:type="paragraph" w:styleId="Footer">
    <w:name w:val="footer"/>
    <w:basedOn w:val="Normal"/>
    <w:link w:val="FooterChar"/>
    <w:uiPriority w:val="99"/>
    <w:unhideWhenUsed/>
    <w:rsid w:val="00302E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E77"/>
  </w:style>
  <w:style w:type="paragraph" w:styleId="ListParagraph">
    <w:name w:val="List Paragraph"/>
    <w:basedOn w:val="Normal"/>
    <w:uiPriority w:val="34"/>
    <w:qFormat/>
    <w:rsid w:val="00302E77"/>
  </w:style>
  <w:style w:type="paragraph" w:styleId="NoSpacing">
    <w:name w:val="No Spacing"/>
    <w:uiPriority w:val="1"/>
    <w:qFormat/>
    <w:rsid w:val="00E3496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74F1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4F1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724CD9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F0CAD"/>
    <w:rPr>
      <w:rFonts w:ascii="Times New Roman" w:eastAsiaTheme="minorEastAsia" w:hAnsi="Times New Roman" w:cs="Times New Roman"/>
      <w:b/>
      <w:cap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416E5"/>
    <w:rPr>
      <w:rFonts w:ascii="Times New Roman" w:eastAsiaTheme="minorEastAsia" w:hAnsi="Times New Roman" w:cs="Times New Roman"/>
      <w:b/>
      <w:smallCaps/>
      <w:sz w:val="24"/>
      <w:szCs w:val="24"/>
      <w:shd w:val="clear" w:color="auto" w:fill="F2F2F2" w:themeFill="background1" w:themeFillShade="F2"/>
    </w:rPr>
  </w:style>
  <w:style w:type="character" w:styleId="Hyperlink">
    <w:name w:val="Hyperlink"/>
    <w:basedOn w:val="DefaultParagraphFont"/>
    <w:uiPriority w:val="99"/>
    <w:unhideWhenUsed/>
    <w:rsid w:val="00394D61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C6300"/>
    <w:rPr>
      <w:rFonts w:ascii="Times New Roman" w:eastAsiaTheme="minorEastAsia" w:hAnsi="Times New Roman" w:cs="Times New Roman"/>
      <w:b/>
      <w:bCs/>
      <w:i/>
      <w:sz w:val="24"/>
      <w:szCs w:val="28"/>
    </w:rPr>
  </w:style>
  <w:style w:type="paragraph" w:styleId="BodyText">
    <w:name w:val="Body Text"/>
    <w:basedOn w:val="Normal"/>
    <w:link w:val="BodyTextChar"/>
    <w:rsid w:val="00B43039"/>
    <w:rPr>
      <w:rFonts w:asciiTheme="minorHAnsi" w:hAnsiTheme="minorHAnsi" w:cstheme="minorBidi"/>
      <w:szCs w:val="18"/>
    </w:rPr>
  </w:style>
  <w:style w:type="character" w:customStyle="1" w:styleId="BodyTextChar">
    <w:name w:val="Body Text Char"/>
    <w:basedOn w:val="DefaultParagraphFont"/>
    <w:link w:val="BodyText"/>
    <w:rsid w:val="00B43039"/>
    <w:rPr>
      <w:rFonts w:eastAsiaTheme="minorEastAsia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E4312"/>
    <w:pPr>
      <w:tabs>
        <w:tab w:val="left" w:pos="4215"/>
      </w:tabs>
      <w:ind w:left="360" w:hanging="360"/>
    </w:pPr>
    <w:rPr>
      <w:b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1E4312"/>
    <w:rPr>
      <w:rFonts w:ascii="Arial" w:eastAsiaTheme="minorEastAsia" w:hAnsi="Arial" w:cs="Arial"/>
      <w:b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844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1778E6D0-5CED-4448-93F1-B632410E2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782</Words>
  <Characters>446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Crnkovich</dc:creator>
  <cp:keywords/>
  <dc:description/>
  <cp:lastModifiedBy>Paul Crnkovich</cp:lastModifiedBy>
  <cp:revision>6</cp:revision>
  <cp:lastPrinted>2025-03-31T18:36:00Z</cp:lastPrinted>
  <dcterms:created xsi:type="dcterms:W3CDTF">2025-03-31T18:41:00Z</dcterms:created>
  <dcterms:modified xsi:type="dcterms:W3CDTF">2025-06-25T06:10:00Z</dcterms:modified>
</cp:coreProperties>
</file>